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29B8D" w14:textId="77777777" w:rsidR="000B0E74" w:rsidRDefault="000B0E74" w:rsidP="2B4F4224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center"/>
        <w:rPr>
          <w:rFonts w:ascii="Times New Roman" w:hAnsi="Times New Roman" w:cs="Times New Roman"/>
          <w:b/>
          <w:bCs/>
          <w:lang w:val="pl-PL"/>
        </w:rPr>
      </w:pPr>
    </w:p>
    <w:p w14:paraId="1069612D" w14:textId="77777777" w:rsidR="000B0E74" w:rsidRDefault="000B0E74" w:rsidP="2B4F4224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center"/>
        <w:rPr>
          <w:rFonts w:ascii="Times New Roman" w:hAnsi="Times New Roman" w:cs="Times New Roman"/>
          <w:b/>
          <w:bCs/>
          <w:lang w:val="pl-PL"/>
        </w:rPr>
      </w:pPr>
    </w:p>
    <w:p w14:paraId="17704E20" w14:textId="28F66ABB" w:rsidR="00347801" w:rsidRPr="00002B97" w:rsidRDefault="2B4F4224" w:rsidP="2B4F4224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center"/>
        <w:rPr>
          <w:rFonts w:ascii="Times New Roman" w:hAnsi="Times New Roman" w:cs="Times New Roman"/>
          <w:b/>
          <w:bCs/>
          <w:lang w:val="pl-PL"/>
        </w:rPr>
      </w:pPr>
      <w:r w:rsidRPr="2B4F4224">
        <w:rPr>
          <w:rFonts w:ascii="Times New Roman" w:hAnsi="Times New Roman" w:cs="Times New Roman"/>
          <w:b/>
          <w:bCs/>
          <w:lang w:val="pl-PL"/>
        </w:rPr>
        <w:t>Załącznik Nr 1. Wzór Wniosku o dopuszczenie do uczestnictwa w Dialogu Technicznym.</w:t>
      </w:r>
    </w:p>
    <w:p w14:paraId="34C4DD18" w14:textId="77777777" w:rsidR="00347801" w:rsidRPr="00002B97" w:rsidRDefault="00347801" w:rsidP="2B4F4224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center"/>
        <w:rPr>
          <w:rFonts w:ascii="Times New Roman" w:hAnsi="Times New Roman" w:cs="Times New Roman"/>
          <w:b/>
          <w:bCs/>
          <w:lang w:val="pl-PL"/>
        </w:rPr>
      </w:pPr>
    </w:p>
    <w:p w14:paraId="7F62AFF1" w14:textId="77777777" w:rsidR="00347801" w:rsidRPr="00002B97" w:rsidRDefault="00347801" w:rsidP="2B4F4224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center"/>
        <w:rPr>
          <w:rFonts w:ascii="Times New Roman" w:hAnsi="Times New Roman" w:cs="Times New Roman"/>
          <w:b/>
          <w:bCs/>
          <w:lang w:val="pl-PL"/>
        </w:rPr>
      </w:pPr>
    </w:p>
    <w:p w14:paraId="0804A2AC" w14:textId="77777777" w:rsidR="00347801" w:rsidRPr="00002B97" w:rsidRDefault="00347801" w:rsidP="2B4F4224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center"/>
        <w:rPr>
          <w:rFonts w:ascii="Times New Roman" w:hAnsi="Times New Roman" w:cs="Times New Roman"/>
          <w:b/>
          <w:bCs/>
          <w:lang w:val="pl-PL"/>
        </w:rPr>
      </w:pPr>
    </w:p>
    <w:p w14:paraId="3608CEB7" w14:textId="695AA2DB" w:rsidR="00ED240E" w:rsidRPr="0088740B" w:rsidRDefault="2B4F4224" w:rsidP="00347801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after="780"/>
        <w:jc w:val="center"/>
        <w:rPr>
          <w:rFonts w:ascii="Times New Roman" w:hAnsi="Times New Roman" w:cs="Times New Roman"/>
          <w:lang w:val="pl-PL"/>
        </w:rPr>
      </w:pPr>
      <w:r w:rsidRPr="2B4F4224">
        <w:rPr>
          <w:rFonts w:ascii="Times New Roman" w:hAnsi="Times New Roman" w:cs="Times New Roman"/>
          <w:lang w:val="pl-PL"/>
        </w:rPr>
        <w:t>Pełna nazwa Wykonawcy/Podmiotu Zainteresowanego udziałem w Dialogu Technicznym</w:t>
      </w:r>
    </w:p>
    <w:p w14:paraId="0AEF09F8" w14:textId="77777777" w:rsidR="00ED240E" w:rsidRPr="0088740B" w:rsidRDefault="2B4F4224" w:rsidP="00ED240E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after="780"/>
        <w:jc w:val="center"/>
        <w:rPr>
          <w:rFonts w:ascii="Times New Roman" w:hAnsi="Times New Roman" w:cs="Times New Roman"/>
          <w:lang w:val="pl-PL"/>
        </w:rPr>
      </w:pPr>
      <w:r w:rsidRPr="2B4F4224">
        <w:rPr>
          <w:rFonts w:ascii="Times New Roman" w:hAnsi="Times New Roman" w:cs="Times New Roman"/>
          <w:lang w:val="pl-PL"/>
        </w:rPr>
        <w:t>Adres</w:t>
      </w:r>
    </w:p>
    <w:p w14:paraId="0F5E1589" w14:textId="77777777" w:rsidR="00ED240E" w:rsidRPr="0088740B" w:rsidRDefault="2B4F4224" w:rsidP="00ED240E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after="780"/>
        <w:jc w:val="center"/>
        <w:rPr>
          <w:rFonts w:ascii="Times New Roman" w:hAnsi="Times New Roman" w:cs="Times New Roman"/>
          <w:lang w:val="pl-PL"/>
        </w:rPr>
      </w:pPr>
      <w:r w:rsidRPr="2B4F4224">
        <w:rPr>
          <w:rFonts w:ascii="Times New Roman" w:hAnsi="Times New Roman" w:cs="Times New Roman"/>
          <w:lang w:val="pl-PL"/>
        </w:rPr>
        <w:t>E-mail, numer telefonu</w:t>
      </w:r>
    </w:p>
    <w:p w14:paraId="276CE337" w14:textId="7A868FCE" w:rsidR="00ED240E" w:rsidRPr="0088740B" w:rsidRDefault="2B4F4224" w:rsidP="00347801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after="780"/>
        <w:jc w:val="center"/>
        <w:rPr>
          <w:rFonts w:ascii="Times New Roman" w:hAnsi="Times New Roman" w:cs="Times New Roman"/>
          <w:lang w:val="pl-PL"/>
        </w:rPr>
      </w:pPr>
      <w:r w:rsidRPr="2B4F4224">
        <w:rPr>
          <w:rFonts w:ascii="Times New Roman" w:hAnsi="Times New Roman" w:cs="Times New Roman"/>
          <w:lang w:val="pl-PL"/>
        </w:rPr>
        <w:t>Imiona i nazwiska osób upoważnionych do reprezentowania i składania oświadczeń woli w imieniu Wykonawcy/Podmiotu Zainteresowanego</w:t>
      </w:r>
    </w:p>
    <w:p w14:paraId="5604E3B0" w14:textId="5813F085" w:rsidR="00ED240E" w:rsidRPr="00002B97" w:rsidRDefault="2B4F4224" w:rsidP="2B4F4224">
      <w:pPr>
        <w:rPr>
          <w:rFonts w:ascii="Times New Roman" w:eastAsiaTheme="minorEastAsia" w:hAnsi="Times New Roman" w:cs="Times New Roman"/>
          <w:color w:val="auto"/>
          <w:lang w:val="pl-PL" w:eastAsia="en-US"/>
        </w:rPr>
      </w:pPr>
      <w:r w:rsidRPr="2B4F4224">
        <w:rPr>
          <w:rFonts w:ascii="Times New Roman" w:eastAsiaTheme="minorEastAsia" w:hAnsi="Times New Roman" w:cs="Times New Roman"/>
          <w:color w:val="auto"/>
          <w:lang w:val="pl-PL" w:eastAsia="en-US"/>
        </w:rPr>
        <w:t xml:space="preserve">JA (MY) NIŻEJ PODPISANY(I) NINIEJSZYM </w:t>
      </w:r>
    </w:p>
    <w:p w14:paraId="65A9FB23" w14:textId="77777777" w:rsidR="00347801" w:rsidRPr="00002B97" w:rsidRDefault="00347801" w:rsidP="2B4F4224">
      <w:pPr>
        <w:rPr>
          <w:rFonts w:ascii="Times New Roman" w:eastAsiaTheme="minorEastAsia" w:hAnsi="Times New Roman" w:cs="Times New Roman"/>
          <w:color w:val="auto"/>
          <w:lang w:val="pl-PL" w:eastAsia="en-US"/>
        </w:rPr>
      </w:pPr>
    </w:p>
    <w:p w14:paraId="2907816D" w14:textId="00EFE2E0" w:rsidR="00ED240E" w:rsidRPr="00002B97" w:rsidRDefault="2B4F4224" w:rsidP="2B4F4224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both"/>
        <w:rPr>
          <w:rFonts w:ascii="Times New Roman" w:hAnsi="Times New Roman" w:cs="Times New Roman"/>
          <w:lang w:val="pl-PL"/>
        </w:rPr>
      </w:pPr>
      <w:r w:rsidRPr="001602A4">
        <w:rPr>
          <w:rFonts w:ascii="Times New Roman" w:hAnsi="Times New Roman" w:cs="Times New Roman"/>
          <w:lang w:val="pl-PL"/>
        </w:rPr>
        <w:t xml:space="preserve">Składam (składamy) Wniosek o dopuszczenie mnie (nas) do udziału w Dialogu Technicznym poprzedzającym ogłoszenie postępowania o udzielenie zamówienia, którego przedmiotem będzie </w:t>
      </w:r>
      <w:r w:rsidRPr="001602A4">
        <w:rPr>
          <w:rFonts w:ascii="Times New Roman" w:eastAsia="Times New Roman" w:hAnsi="Times New Roman" w:cs="Times New Roman"/>
          <w:color w:val="000000" w:themeColor="text1"/>
          <w:lang w:val="pl-PL"/>
        </w:rPr>
        <w:t xml:space="preserve">usługa wytworzenia i dostawy </w:t>
      </w:r>
      <w:r w:rsidR="006A0306" w:rsidRPr="006A0306">
        <w:rPr>
          <w:rFonts w:ascii="Times New Roman" w:eastAsia="Times New Roman" w:hAnsi="Times New Roman" w:cs="Times New Roman"/>
          <w:color w:val="000000" w:themeColor="text1"/>
          <w:lang w:val="pl-PL"/>
        </w:rPr>
        <w:t>elementów</w:t>
      </w:r>
      <w:r w:rsidR="006A0306">
        <w:rPr>
          <w:rFonts w:ascii="Times New Roman" w:eastAsia="Times New Roman" w:hAnsi="Times New Roman" w:cs="Times New Roman"/>
          <w:color w:val="000000" w:themeColor="text1"/>
          <w:lang w:val="pl-PL"/>
        </w:rPr>
        <w:t xml:space="preserve"> </w:t>
      </w:r>
      <w:r w:rsidR="00656B8D" w:rsidRPr="001602A4">
        <w:rPr>
          <w:rFonts w:ascii="Times New Roman" w:hAnsi="Times New Roman" w:cs="Times New Roman"/>
          <w:lang w:val="pl-PL"/>
        </w:rPr>
        <w:t xml:space="preserve">systemu kontroli położenia i orbity (Attitude and Orbit Control System - AOCS) </w:t>
      </w:r>
      <w:r w:rsidRPr="001602A4">
        <w:rPr>
          <w:rFonts w:ascii="Times New Roman" w:eastAsia="Times New Roman" w:hAnsi="Times New Roman" w:cs="Times New Roman"/>
          <w:color w:val="000000" w:themeColor="text1"/>
          <w:lang w:val="pl-PL"/>
        </w:rPr>
        <w:t>dla konstelacji trzech mikrosatelitów PIAST</w:t>
      </w:r>
      <w:r w:rsidRPr="001602A4">
        <w:rPr>
          <w:rFonts w:ascii="Times New Roman" w:hAnsi="Times New Roman" w:cs="Times New Roman"/>
          <w:lang w:val="pl-PL"/>
        </w:rPr>
        <w:t>.</w:t>
      </w:r>
    </w:p>
    <w:p w14:paraId="03035499" w14:textId="77777777" w:rsidR="00EE631C" w:rsidRDefault="00EE631C" w:rsidP="00002B9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both"/>
        <w:rPr>
          <w:rFonts w:ascii="Times New Roman" w:hAnsi="Times New Roman" w:cs="Times New Roman"/>
          <w:lang w:val="pl-PL"/>
        </w:rPr>
      </w:pPr>
    </w:p>
    <w:p w14:paraId="1FFCEB3F" w14:textId="4675E030" w:rsidR="00ED240E" w:rsidRPr="00002B97" w:rsidRDefault="2B4F4224" w:rsidP="00002B9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both"/>
        <w:rPr>
          <w:rFonts w:ascii="Times New Roman" w:hAnsi="Times New Roman" w:cs="Times New Roman"/>
          <w:lang w:val="pl-PL"/>
        </w:rPr>
      </w:pPr>
      <w:r w:rsidRPr="2B4F4224">
        <w:rPr>
          <w:rFonts w:ascii="Times New Roman" w:hAnsi="Times New Roman" w:cs="Times New Roman"/>
          <w:lang w:val="pl-PL"/>
        </w:rPr>
        <w:t>Udzielam (udzielamy) bezwarunkowej zgody na wykorzystanie wszelkich przekazywanych informacji, w tym posiadanej wiedzy, na potrzeby przygotowania i realizacji postępowania o udzielenie ww. zamówienia, jak również zapewniam (zapewniamy), że korzystanie przez Zamawiającego z jakichkolwiek przekazanych mu informacji nie będzie naruszało praw osób trzecich. Po dopuszczeniu do Dialogu Technicznego podpisana zostanie dwustronna umowa o poufności NDA.</w:t>
      </w:r>
    </w:p>
    <w:p w14:paraId="2CEEF28C" w14:textId="77777777" w:rsidR="00EE631C" w:rsidRDefault="00EE631C" w:rsidP="00002B9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both"/>
        <w:rPr>
          <w:rFonts w:ascii="Times New Roman" w:hAnsi="Times New Roman" w:cs="Times New Roman"/>
          <w:lang w:val="pl-PL"/>
        </w:rPr>
      </w:pPr>
    </w:p>
    <w:p w14:paraId="44D98FA7" w14:textId="09BECF05" w:rsidR="00ED240E" w:rsidRDefault="2B4F4224" w:rsidP="00002B9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both"/>
        <w:rPr>
          <w:rFonts w:ascii="Times New Roman" w:hAnsi="Times New Roman" w:cs="Times New Roman"/>
          <w:lang w:val="pl-PL"/>
        </w:rPr>
      </w:pPr>
      <w:r w:rsidRPr="2B4F4224">
        <w:rPr>
          <w:rFonts w:ascii="Times New Roman" w:hAnsi="Times New Roman" w:cs="Times New Roman"/>
          <w:lang w:val="pl-PL"/>
        </w:rPr>
        <w:t>Do wniosku załączam Opis doświadczenia.</w:t>
      </w:r>
    </w:p>
    <w:p w14:paraId="7818B367" w14:textId="77777777" w:rsidR="00557DF4" w:rsidRDefault="00557DF4" w:rsidP="00002B9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both"/>
        <w:rPr>
          <w:rFonts w:ascii="Times New Roman" w:hAnsi="Times New Roman" w:cs="Times New Roman"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742"/>
      </w:tblGrid>
      <w:tr w:rsidR="00EE631C" w:rsidRPr="000B0E74" w14:paraId="59ECF613" w14:textId="77777777" w:rsidTr="2B4F4224">
        <w:tc>
          <w:tcPr>
            <w:tcW w:w="9742" w:type="dxa"/>
          </w:tcPr>
          <w:p w14:paraId="6F02CFDB" w14:textId="03746988" w:rsidR="00EE631C" w:rsidRPr="00557DF4" w:rsidRDefault="2B4F4224" w:rsidP="2B4F4224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  <w:r w:rsidRPr="2B4F4224">
              <w:rPr>
                <w:rFonts w:ascii="Times New Roman" w:hAnsi="Times New Roman" w:cs="Times New Roman"/>
                <w:lang w:val="pl-PL"/>
              </w:rPr>
              <w:t xml:space="preserve">Opis doświadczenia w świadczeniu </w:t>
            </w:r>
            <w:r w:rsidRPr="2B4F4224">
              <w:rPr>
                <w:rFonts w:ascii="Times New Roman" w:eastAsia="Times New Roman" w:hAnsi="Times New Roman" w:cs="Times New Roman"/>
                <w:color w:val="000000" w:themeColor="text1"/>
                <w:lang w:val="pl-PL"/>
              </w:rPr>
              <w:t xml:space="preserve">usługi wytworzenia i dostawy </w:t>
            </w:r>
            <w:r w:rsidR="00D93D87" w:rsidRPr="006A0306">
              <w:rPr>
                <w:rFonts w:ascii="Times New Roman" w:eastAsia="Times New Roman" w:hAnsi="Times New Roman" w:cs="Times New Roman"/>
                <w:color w:val="000000" w:themeColor="text1"/>
                <w:lang w:val="pl-PL"/>
              </w:rPr>
              <w:t>elementów</w:t>
            </w:r>
            <w:r w:rsidR="00A40CC9">
              <w:rPr>
                <w:rFonts w:ascii="Times New Roman" w:eastAsia="Times New Roman" w:hAnsi="Times New Roman" w:cs="Times New Roman"/>
                <w:color w:val="000000" w:themeColor="text1"/>
                <w:lang w:val="pl-PL"/>
              </w:rPr>
              <w:t xml:space="preserve"> systemu</w:t>
            </w:r>
            <w:r w:rsidR="00D93D87">
              <w:rPr>
                <w:rFonts w:ascii="Times New Roman" w:eastAsia="Times New Roman" w:hAnsi="Times New Roman" w:cs="Times New Roman"/>
                <w:color w:val="000000" w:themeColor="text1"/>
                <w:lang w:val="pl-PL"/>
              </w:rPr>
              <w:t xml:space="preserve"> </w:t>
            </w:r>
            <w:r w:rsidR="00FE5581">
              <w:rPr>
                <w:rFonts w:ascii="Times New Roman" w:eastAsia="Times New Roman" w:hAnsi="Times New Roman" w:cs="Times New Roman"/>
                <w:color w:val="000000" w:themeColor="text1"/>
                <w:lang w:val="pl-PL"/>
              </w:rPr>
              <w:t>AOCS</w:t>
            </w:r>
            <w:r w:rsidRPr="2B4F4224">
              <w:rPr>
                <w:rFonts w:ascii="Times New Roman" w:eastAsia="Times New Roman" w:hAnsi="Times New Roman" w:cs="Times New Roman"/>
                <w:color w:val="000000" w:themeColor="text1"/>
                <w:lang w:val="pl-PL"/>
              </w:rPr>
              <w:t xml:space="preserve"> dla</w:t>
            </w:r>
            <w:r w:rsidRPr="2B4F4224">
              <w:rPr>
                <w:rFonts w:ascii="Times New Roman" w:hAnsi="Times New Roman" w:cs="Times New Roman"/>
                <w:lang w:val="pl-PL"/>
              </w:rPr>
              <w:t xml:space="preserve"> co najmniej 1 </w:t>
            </w:r>
            <w:proofErr w:type="spellStart"/>
            <w:r w:rsidRPr="2B4F4224">
              <w:rPr>
                <w:rFonts w:ascii="Times New Roman" w:hAnsi="Times New Roman" w:cs="Times New Roman"/>
                <w:lang w:val="pl-PL"/>
              </w:rPr>
              <w:t>nano</w:t>
            </w:r>
            <w:proofErr w:type="spellEnd"/>
            <w:r w:rsidRPr="2B4F4224">
              <w:rPr>
                <w:rFonts w:ascii="Times New Roman" w:hAnsi="Times New Roman" w:cs="Times New Roman"/>
                <w:lang w:val="pl-PL"/>
              </w:rPr>
              <w:t xml:space="preserve">- lub </w:t>
            </w:r>
            <w:proofErr w:type="spellStart"/>
            <w:r w:rsidRPr="2B4F4224">
              <w:rPr>
                <w:rFonts w:ascii="Times New Roman" w:hAnsi="Times New Roman" w:cs="Times New Roman"/>
                <w:lang w:val="pl-PL"/>
              </w:rPr>
              <w:t>mikrosatelity</w:t>
            </w:r>
            <w:proofErr w:type="spellEnd"/>
            <w:r w:rsidRPr="2B4F4224">
              <w:rPr>
                <w:rFonts w:ascii="Times New Roman" w:hAnsi="Times New Roman" w:cs="Times New Roman"/>
                <w:lang w:val="pl-PL"/>
              </w:rPr>
              <w:t xml:space="preserve"> (o wadze między 1 a 100 kg)</w:t>
            </w:r>
            <w:r w:rsidR="001602A4">
              <w:rPr>
                <w:rFonts w:ascii="Times New Roman" w:hAnsi="Times New Roman" w:cs="Times New Roman"/>
                <w:lang w:val="pl-PL"/>
              </w:rPr>
              <w:t>.</w:t>
            </w:r>
          </w:p>
        </w:tc>
      </w:tr>
      <w:tr w:rsidR="00EE631C" w14:paraId="0779CA7B" w14:textId="77777777" w:rsidTr="2B4F4224">
        <w:tc>
          <w:tcPr>
            <w:tcW w:w="9742" w:type="dxa"/>
          </w:tcPr>
          <w:p w14:paraId="72A917EF" w14:textId="77777777" w:rsidR="00EE631C" w:rsidRDefault="2B4F4224" w:rsidP="00D03D3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  <w:r w:rsidRPr="2B4F4224">
              <w:rPr>
                <w:rFonts w:ascii="Times New Roman" w:hAnsi="Times New Roman" w:cs="Times New Roman"/>
                <w:lang w:val="pl-PL"/>
              </w:rPr>
              <w:t>…</w:t>
            </w:r>
          </w:p>
          <w:p w14:paraId="5C080E47" w14:textId="77777777" w:rsidR="00EE631C" w:rsidRDefault="00EE631C" w:rsidP="00D03D3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</w:p>
          <w:p w14:paraId="3C18ADB5" w14:textId="77777777" w:rsidR="00EE631C" w:rsidRDefault="00EE631C" w:rsidP="00D03D3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</w:p>
          <w:p w14:paraId="19CCD285" w14:textId="77777777" w:rsidR="00EE631C" w:rsidRDefault="00EE631C" w:rsidP="00D03D3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</w:p>
          <w:p w14:paraId="61B50305" w14:textId="77777777" w:rsidR="00EE631C" w:rsidRDefault="00EE631C" w:rsidP="00D03D3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</w:p>
          <w:p w14:paraId="7841B453" w14:textId="77777777" w:rsidR="00EE631C" w:rsidRDefault="00EE631C" w:rsidP="00D03D3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</w:p>
          <w:p w14:paraId="0BAFC85F" w14:textId="77777777" w:rsidR="00EE631C" w:rsidRDefault="00EE631C" w:rsidP="00D03D3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</w:p>
          <w:p w14:paraId="71A68D7F" w14:textId="77777777" w:rsidR="00EE631C" w:rsidRDefault="00EE631C" w:rsidP="00D03D3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</w:p>
          <w:p w14:paraId="1D8F28B1" w14:textId="77777777" w:rsidR="00EE631C" w:rsidRDefault="00EE631C" w:rsidP="00D03D3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</w:p>
          <w:p w14:paraId="1818C2FA" w14:textId="77777777" w:rsidR="00EE631C" w:rsidRDefault="00EE631C" w:rsidP="00D03D3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</w:p>
          <w:p w14:paraId="08FCBEE6" w14:textId="77777777" w:rsidR="00EE631C" w:rsidRDefault="00EE631C" w:rsidP="00D03D3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</w:p>
          <w:p w14:paraId="63343B5E" w14:textId="77777777" w:rsidR="00EE631C" w:rsidRDefault="00EE631C" w:rsidP="00D03D3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</w:p>
          <w:p w14:paraId="65D67FBB" w14:textId="0B84D40B" w:rsidR="00EE631C" w:rsidRDefault="00EE631C" w:rsidP="00D03D3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</w:p>
          <w:p w14:paraId="01C7712F" w14:textId="5B4DBA9D" w:rsidR="00990282" w:rsidRDefault="00990282" w:rsidP="00D03D3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</w:p>
          <w:p w14:paraId="4FFD0F20" w14:textId="3A3A134B" w:rsidR="00990282" w:rsidRDefault="00990282" w:rsidP="00D03D3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</w:p>
          <w:p w14:paraId="610307D3" w14:textId="77777777" w:rsidR="00990282" w:rsidRDefault="00990282" w:rsidP="00D03D3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</w:p>
          <w:p w14:paraId="70EF0910" w14:textId="77777777" w:rsidR="00EE631C" w:rsidRDefault="00EE631C" w:rsidP="00D03D3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</w:p>
          <w:p w14:paraId="1D3BACBE" w14:textId="77777777" w:rsidR="00EE631C" w:rsidRDefault="00EE631C" w:rsidP="00D03D3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</w:p>
          <w:p w14:paraId="155EA74E" w14:textId="77777777" w:rsidR="00EE631C" w:rsidRDefault="00EE631C" w:rsidP="00D03D3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</w:p>
          <w:p w14:paraId="0E5CC92B" w14:textId="77777777" w:rsidR="00EE631C" w:rsidRDefault="00EE631C" w:rsidP="00D03D3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</w:p>
          <w:p w14:paraId="189E2EE5" w14:textId="77777777" w:rsidR="00EE631C" w:rsidRDefault="00EE631C" w:rsidP="00D03D3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line="300" w:lineRule="auto"/>
              <w:jc w:val="both"/>
              <w:rPr>
                <w:rFonts w:ascii="Times New Roman" w:hAnsi="Times New Roman" w:cs="Times New Roman"/>
                <w:lang w:val="pl-PL"/>
              </w:rPr>
            </w:pPr>
          </w:p>
        </w:tc>
      </w:tr>
    </w:tbl>
    <w:p w14:paraId="72C0F1A2" w14:textId="77777777" w:rsidR="00EE631C" w:rsidRPr="00002B97" w:rsidRDefault="00EE631C" w:rsidP="00002B9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both"/>
        <w:rPr>
          <w:rFonts w:ascii="Times New Roman" w:hAnsi="Times New Roman" w:cs="Times New Roman"/>
          <w:lang w:val="pl-PL"/>
        </w:rPr>
      </w:pPr>
    </w:p>
    <w:p w14:paraId="579EAE15" w14:textId="77777777" w:rsidR="00347801" w:rsidRPr="00002B97" w:rsidRDefault="00347801" w:rsidP="00347801">
      <w:pPr>
        <w:pStyle w:val="Akapitzlist"/>
        <w:widowControl w:val="0"/>
        <w:autoSpaceDE w:val="0"/>
        <w:autoSpaceDN w:val="0"/>
        <w:adjustRightInd w:val="0"/>
        <w:spacing w:line="300" w:lineRule="auto"/>
        <w:jc w:val="both"/>
        <w:rPr>
          <w:rFonts w:ascii="Times New Roman" w:hAnsi="Times New Roman" w:cs="Times New Roman"/>
          <w:lang w:val="pl-PL"/>
        </w:rPr>
      </w:pPr>
    </w:p>
    <w:p w14:paraId="620DDB97" w14:textId="77777777" w:rsidR="00002B97" w:rsidRPr="00002B97" w:rsidRDefault="00002B97" w:rsidP="00002B9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both"/>
        <w:rPr>
          <w:rFonts w:ascii="Times New Roman" w:hAnsi="Times New Roman" w:cs="Times New Roman"/>
          <w:lang w:val="pl-PL"/>
        </w:rPr>
      </w:pPr>
    </w:p>
    <w:p w14:paraId="02BDAD2D" w14:textId="77777777" w:rsidR="00002B97" w:rsidRPr="00002B97" w:rsidRDefault="00002B97" w:rsidP="00002B9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both"/>
        <w:rPr>
          <w:rFonts w:ascii="Times New Roman" w:hAnsi="Times New Roman" w:cs="Times New Roman"/>
          <w:lang w:val="pl-PL"/>
        </w:rPr>
      </w:pPr>
    </w:p>
    <w:p w14:paraId="41A95B28" w14:textId="77777777" w:rsidR="00002B97" w:rsidRPr="00002B97" w:rsidRDefault="00002B97" w:rsidP="00002B9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both"/>
        <w:rPr>
          <w:rFonts w:ascii="Times New Roman" w:hAnsi="Times New Roman" w:cs="Times New Roman"/>
          <w:lang w:val="pl-PL"/>
        </w:rPr>
      </w:pPr>
    </w:p>
    <w:p w14:paraId="191AF623" w14:textId="77777777" w:rsidR="00002B97" w:rsidRPr="00002B97" w:rsidRDefault="00002B97" w:rsidP="00002B9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both"/>
        <w:rPr>
          <w:rFonts w:ascii="Times New Roman" w:hAnsi="Times New Roman" w:cs="Times New Roman"/>
          <w:lang w:val="pl-PL"/>
        </w:rPr>
      </w:pPr>
    </w:p>
    <w:p w14:paraId="3A6156B6" w14:textId="77777777" w:rsidR="00002B97" w:rsidRPr="00002B97" w:rsidRDefault="00002B97" w:rsidP="00002B9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both"/>
        <w:rPr>
          <w:rFonts w:ascii="Times New Roman" w:hAnsi="Times New Roman" w:cs="Times New Roman"/>
          <w:lang w:val="pl-PL"/>
        </w:rPr>
      </w:pPr>
    </w:p>
    <w:p w14:paraId="48AE2C9C" w14:textId="77777777" w:rsidR="00002B97" w:rsidRPr="00002B97" w:rsidRDefault="00002B97" w:rsidP="00002B9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both"/>
        <w:rPr>
          <w:rFonts w:ascii="Times New Roman" w:hAnsi="Times New Roman" w:cs="Times New Roman"/>
          <w:lang w:val="pl-PL"/>
        </w:rPr>
      </w:pPr>
    </w:p>
    <w:p w14:paraId="7D8952B0" w14:textId="77777777" w:rsidR="00347801" w:rsidRPr="00002B97" w:rsidRDefault="00347801" w:rsidP="00002B9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both"/>
        <w:rPr>
          <w:rFonts w:ascii="Times New Roman" w:hAnsi="Times New Roman" w:cs="Times New Roman"/>
          <w:lang w:val="pl-PL"/>
        </w:rPr>
      </w:pPr>
    </w:p>
    <w:p w14:paraId="48E22E2A" w14:textId="20EA1107" w:rsidR="00ED240E" w:rsidRPr="00002B97" w:rsidRDefault="2B4F4224" w:rsidP="00002B9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both"/>
        <w:rPr>
          <w:rFonts w:ascii="Times New Roman" w:hAnsi="Times New Roman" w:cs="Times New Roman"/>
          <w:lang w:val="pl-PL"/>
        </w:rPr>
      </w:pPr>
      <w:r w:rsidRPr="2B4F4224">
        <w:rPr>
          <w:rFonts w:ascii="Times New Roman" w:hAnsi="Times New Roman" w:cs="Times New Roman"/>
          <w:lang w:val="pl-PL"/>
        </w:rPr>
        <w:t xml:space="preserve">(podpis*, miejscowość, data) </w:t>
      </w:r>
    </w:p>
    <w:p w14:paraId="15E457BA" w14:textId="77777777" w:rsidR="00347801" w:rsidRPr="00002B97" w:rsidRDefault="00347801" w:rsidP="2B4F4224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after="380"/>
        <w:ind w:firstLine="560"/>
        <w:rPr>
          <w:rFonts w:ascii="Times New Roman" w:eastAsiaTheme="minorEastAsia" w:hAnsi="Times New Roman" w:cs="Times New Roman"/>
          <w:color w:val="auto"/>
          <w:lang w:val="pl-PL" w:eastAsia="en-US"/>
        </w:rPr>
      </w:pPr>
    </w:p>
    <w:p w14:paraId="559D54AE" w14:textId="77777777" w:rsidR="00002B97" w:rsidRPr="00002B97" w:rsidRDefault="00002B97" w:rsidP="000B0E74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after="380"/>
        <w:rPr>
          <w:rFonts w:ascii="Times New Roman" w:eastAsiaTheme="minorEastAsia" w:hAnsi="Times New Roman" w:cs="Times New Roman"/>
          <w:color w:val="auto"/>
          <w:lang w:val="pl-PL" w:eastAsia="en-US"/>
        </w:rPr>
      </w:pPr>
    </w:p>
    <w:p w14:paraId="0FC67A92" w14:textId="77777777" w:rsidR="00002B97" w:rsidRPr="00002B97" w:rsidRDefault="00002B97" w:rsidP="2B4F4224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after="380"/>
        <w:ind w:firstLine="560"/>
        <w:rPr>
          <w:rFonts w:ascii="Times New Roman" w:eastAsiaTheme="minorEastAsia" w:hAnsi="Times New Roman" w:cs="Times New Roman"/>
          <w:color w:val="auto"/>
          <w:lang w:val="pl-PL" w:eastAsia="en-US"/>
        </w:rPr>
      </w:pPr>
    </w:p>
    <w:p w14:paraId="4C58E0F8" w14:textId="77777777" w:rsidR="00002B97" w:rsidRPr="00002B97" w:rsidRDefault="00002B97" w:rsidP="2B4F4224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after="380"/>
        <w:ind w:firstLine="560"/>
        <w:rPr>
          <w:rFonts w:ascii="Times New Roman" w:eastAsiaTheme="minorEastAsia" w:hAnsi="Times New Roman" w:cs="Times New Roman"/>
          <w:color w:val="auto"/>
          <w:lang w:val="pl-PL" w:eastAsia="en-US"/>
        </w:rPr>
      </w:pPr>
    </w:p>
    <w:p w14:paraId="2F2C50FC" w14:textId="77777777" w:rsidR="00347801" w:rsidRPr="00002B97" w:rsidRDefault="00347801" w:rsidP="00002B9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both"/>
        <w:rPr>
          <w:rFonts w:ascii="Times New Roman" w:hAnsi="Times New Roman" w:cs="Times New Roman"/>
          <w:lang w:val="pl-PL"/>
        </w:rPr>
      </w:pPr>
    </w:p>
    <w:p w14:paraId="2811E48A" w14:textId="77777777" w:rsidR="00ED240E" w:rsidRPr="00002B97" w:rsidRDefault="2B4F4224" w:rsidP="00002B9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line="300" w:lineRule="auto"/>
        <w:jc w:val="both"/>
        <w:rPr>
          <w:rFonts w:ascii="Times New Roman" w:hAnsi="Times New Roman" w:cs="Times New Roman"/>
          <w:lang w:val="pl-PL"/>
        </w:rPr>
      </w:pPr>
      <w:r w:rsidRPr="2B4F4224">
        <w:rPr>
          <w:rFonts w:ascii="Times New Roman" w:hAnsi="Times New Roman" w:cs="Times New Roman"/>
          <w:lang w:val="pl-PL"/>
        </w:rPr>
        <w:t>*) Podpis(-y) osoby(osób) uprawnionej(-ych) do reprezentowania Wykonawcy lub Podmiotu Zainteresowanego zgodnie z zapisami w dokumencie stwierdzającym status prawny lub, pełnomocnictwem wchodzącym w skład Wniosku.</w:t>
      </w:r>
    </w:p>
    <w:p w14:paraId="1C6D207A" w14:textId="30D7BC26" w:rsidR="000669F1" w:rsidRPr="00002B97" w:rsidRDefault="000669F1" w:rsidP="2B4F4224">
      <w:pPr>
        <w:rPr>
          <w:rFonts w:ascii="Times New Roman" w:eastAsiaTheme="minorEastAsia" w:hAnsi="Times New Roman" w:cs="Times New Roman"/>
          <w:color w:val="auto"/>
          <w:lang w:val="pl-PL" w:eastAsia="en-US"/>
        </w:rPr>
      </w:pPr>
    </w:p>
    <w:sectPr w:rsidR="000669F1" w:rsidRPr="00002B97" w:rsidSect="00F73139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701" w:right="1077" w:bottom="1758" w:left="1077" w:header="709" w:footer="56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C828E" w14:textId="77777777" w:rsidR="001920C6" w:rsidRDefault="001920C6">
      <w:r>
        <w:separator/>
      </w:r>
    </w:p>
    <w:p w14:paraId="7DF96636" w14:textId="77777777" w:rsidR="001920C6" w:rsidRDefault="001920C6"/>
    <w:p w14:paraId="63D323A5" w14:textId="77777777" w:rsidR="001920C6" w:rsidRDefault="001920C6"/>
  </w:endnote>
  <w:endnote w:type="continuationSeparator" w:id="0">
    <w:p w14:paraId="6D4309AB" w14:textId="77777777" w:rsidR="001920C6" w:rsidRDefault="001920C6">
      <w:r>
        <w:continuationSeparator/>
      </w:r>
    </w:p>
    <w:p w14:paraId="3FD6C69A" w14:textId="77777777" w:rsidR="001920C6" w:rsidRDefault="001920C6"/>
    <w:p w14:paraId="2D8DE7ED" w14:textId="77777777" w:rsidR="001920C6" w:rsidRDefault="001920C6"/>
  </w:endnote>
  <w:endnote w:type="continuationNotice" w:id="1">
    <w:p w14:paraId="05FF84FB" w14:textId="77777777" w:rsidR="001920C6" w:rsidRDefault="001920C6"/>
    <w:p w14:paraId="369D4F60" w14:textId="77777777" w:rsidR="001920C6" w:rsidRDefault="001920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pace Grotesk">
    <w:altName w:val="Times New Roman"/>
    <w:panose1 w:val="00000000000000000000"/>
    <w:charset w:val="00"/>
    <w:family w:val="auto"/>
    <w:pitch w:val="variable"/>
    <w:sig w:usb0="A10000FF" w:usb1="5000207B" w:usb2="00000000" w:usb3="00000000" w:csb0="00000193" w:csb1="00000000"/>
  </w:font>
  <w:font w:name="Space Grotesk Light">
    <w:altName w:val="Times New Roman"/>
    <w:panose1 w:val="00000000000000000000"/>
    <w:charset w:val="00"/>
    <w:family w:val="auto"/>
    <w:pitch w:val="variable"/>
    <w:sig w:usb0="A10000FF" w:usb1="5000207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20130" w:type="dxa"/>
      <w:tblInd w:w="-142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91"/>
      <w:gridCol w:w="19139"/>
    </w:tblGrid>
    <w:tr w:rsidR="00860934" w14:paraId="05638CD7" w14:textId="77777777" w:rsidTr="004F681E">
      <w:tc>
        <w:tcPr>
          <w:tcW w:w="20130" w:type="dxa"/>
          <w:gridSpan w:val="2"/>
        </w:tcPr>
        <w:p w14:paraId="1A5EE425" w14:textId="77777777" w:rsidR="00860934" w:rsidRDefault="00860934" w:rsidP="00860934">
          <w:pPr>
            <w:pStyle w:val="Stopka"/>
            <w:ind w:left="-105" w:firstLine="12"/>
          </w:pPr>
          <w:r>
            <w:rPr>
              <w:noProof/>
            </w:rPr>
            <w:drawing>
              <wp:inline distT="0" distB="0" distL="0" distR="0" wp14:anchorId="1DD9D89C" wp14:editId="4957AC11">
                <wp:extent cx="1701478" cy="93659"/>
                <wp:effectExtent l="0" t="0" r="635" b="0"/>
                <wp:docPr id="1" name="Grafika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Grafika 18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26829" cy="10606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5631684" w14:textId="77777777" w:rsidR="00860934" w:rsidRDefault="00860934" w:rsidP="00860934">
          <w:pPr>
            <w:pStyle w:val="Stopka"/>
            <w:ind w:left="-105" w:firstLine="12"/>
          </w:pPr>
        </w:p>
      </w:tc>
    </w:tr>
    <w:tr w:rsidR="00860934" w:rsidRPr="000B0E74" w14:paraId="3BDBAF44" w14:textId="77777777" w:rsidTr="004F681E">
      <w:tc>
        <w:tcPr>
          <w:tcW w:w="991" w:type="dxa"/>
        </w:tcPr>
        <w:p w14:paraId="571EC123" w14:textId="77777777" w:rsidR="00860934" w:rsidRPr="00CF606A" w:rsidRDefault="00860934" w:rsidP="00860934">
          <w:pPr>
            <w:pStyle w:val="Stopka"/>
            <w:rPr>
              <w:rFonts w:ascii="Space Grotesk Light" w:eastAsia="Times New Roman" w:hAnsi="Space Grotesk Light"/>
              <w:color w:val="808080" w:themeColor="background1" w:themeShade="80"/>
              <w:sz w:val="18"/>
              <w:szCs w:val="18"/>
              <w:shd w:val="clear" w:color="auto" w:fill="FFFFFF"/>
            </w:rPr>
          </w:pPr>
        </w:p>
      </w:tc>
      <w:tc>
        <w:tcPr>
          <w:tcW w:w="19139" w:type="dxa"/>
        </w:tcPr>
        <w:p w14:paraId="51E43BEC" w14:textId="77777777" w:rsidR="00860934" w:rsidRPr="000F3F33" w:rsidRDefault="00860934" w:rsidP="00860934">
          <w:pPr>
            <w:rPr>
              <w:rFonts w:ascii="Space Grotesk Light" w:hAnsi="Space Grotesk Light"/>
              <w:color w:val="808080" w:themeColor="background1" w:themeShade="80"/>
              <w:sz w:val="16"/>
              <w:szCs w:val="16"/>
              <w:shd w:val="clear" w:color="auto" w:fill="FFFFFF"/>
              <w:lang w:val="pl-PL"/>
            </w:rPr>
          </w:pPr>
          <w:r w:rsidRPr="000F3F33">
            <w:rPr>
              <w:rFonts w:ascii="Space Grotesk Light" w:hAnsi="Space Grotesk Light"/>
              <w:color w:val="808080" w:themeColor="background1" w:themeShade="80"/>
              <w:sz w:val="16"/>
              <w:szCs w:val="16"/>
              <w:shd w:val="clear" w:color="auto" w:fill="FFFFFF"/>
              <w:lang w:val="pl-PL"/>
            </w:rPr>
            <w:t xml:space="preserve">Sąd Rejonowy dla m.st. Warszawy w Warszawie, XIV Wydział Gospodarczy KRS, KRS: 0000407094, NIP: 9512244313; </w:t>
          </w:r>
          <w:r w:rsidRPr="000F3F33">
            <w:rPr>
              <w:rFonts w:ascii="Space Grotesk Light" w:hAnsi="Space Grotesk Light"/>
              <w:color w:val="808080" w:themeColor="background1" w:themeShade="80"/>
              <w:sz w:val="16"/>
              <w:szCs w:val="16"/>
              <w:shd w:val="clear" w:color="auto" w:fill="FFFFFF"/>
              <w:lang w:val="pl-PL"/>
            </w:rPr>
            <w:br/>
            <w:t>kapitał zakładowy 158 623,20 zł (w całości opłacony).</w:t>
          </w:r>
          <w:r w:rsidRPr="000F3F33">
            <w:rPr>
              <w:rFonts w:ascii="Space Grotesk Light" w:hAnsi="Space Grotesk Light"/>
              <w:color w:val="808080" w:themeColor="background1" w:themeShade="80"/>
              <w:sz w:val="16"/>
              <w:szCs w:val="16"/>
              <w:shd w:val="clear" w:color="auto" w:fill="FFFFFF"/>
              <w:lang w:val="pl-PL"/>
            </w:rPr>
            <w:br/>
          </w:r>
        </w:p>
      </w:tc>
    </w:tr>
  </w:tbl>
  <w:p w14:paraId="056CA422" w14:textId="7B7A3562" w:rsidR="005D2FAB" w:rsidRPr="00860934" w:rsidRDefault="005D2FAB" w:rsidP="00860934">
    <w:pPr>
      <w:pStyle w:val="Stopka"/>
      <w:rPr>
        <w:lang w:val="pl-P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4C878" w14:textId="77777777" w:rsidR="00571BE2" w:rsidRDefault="00571BE2" w:rsidP="00571BE2">
    <w:pPr>
      <w:pStyle w:val="Stopka1"/>
      <w:jc w:val="center"/>
    </w:pPr>
    <w:r>
      <w:rPr>
        <w:noProof/>
        <w:sz w:val="22"/>
        <w:szCs w:val="22"/>
        <w:lang w:eastAsia="pl-PL" w:bidi="ar-SA"/>
      </w:rPr>
      <w:drawing>
        <wp:inline distT="0" distB="0" distL="0" distR="0" wp14:anchorId="3628F29C" wp14:editId="5BF02868">
          <wp:extent cx="5486400" cy="822960"/>
          <wp:effectExtent l="0" t="0" r="0" b="0"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1" t="-73" r="-11" b="-73"/>
                  <a:stretch>
                    <a:fillRect/>
                  </a:stretch>
                </pic:blipFill>
                <pic:spPr bwMode="auto">
                  <a:xfrm>
                    <a:off x="0" y="0"/>
                    <a:ext cx="5486400" cy="82296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74CB4BD4" w14:textId="77777777" w:rsidR="00571BE2" w:rsidRPr="000669F1" w:rsidRDefault="00571BE2" w:rsidP="00571BE2">
    <w:pPr>
      <w:pStyle w:val="Stopka"/>
    </w:pPr>
  </w:p>
  <w:p w14:paraId="78DBF898" w14:textId="77777777" w:rsidR="005D2FAB" w:rsidRPr="00571BE2" w:rsidRDefault="005D2FAB" w:rsidP="00571BE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3E543" w14:textId="77777777" w:rsidR="001920C6" w:rsidRDefault="001920C6">
      <w:r>
        <w:separator/>
      </w:r>
    </w:p>
    <w:p w14:paraId="5FBF2390" w14:textId="77777777" w:rsidR="001920C6" w:rsidRDefault="001920C6"/>
    <w:p w14:paraId="42C43EA1" w14:textId="77777777" w:rsidR="001920C6" w:rsidRDefault="001920C6"/>
  </w:footnote>
  <w:footnote w:type="continuationSeparator" w:id="0">
    <w:p w14:paraId="01E12653" w14:textId="77777777" w:rsidR="001920C6" w:rsidRDefault="001920C6">
      <w:r>
        <w:continuationSeparator/>
      </w:r>
    </w:p>
    <w:p w14:paraId="3587F261" w14:textId="77777777" w:rsidR="001920C6" w:rsidRDefault="001920C6"/>
    <w:p w14:paraId="3B6A3DDF" w14:textId="77777777" w:rsidR="001920C6" w:rsidRDefault="001920C6"/>
  </w:footnote>
  <w:footnote w:type="continuationNotice" w:id="1">
    <w:p w14:paraId="6EBB5611" w14:textId="77777777" w:rsidR="001920C6" w:rsidRDefault="001920C6"/>
    <w:p w14:paraId="23E1C057" w14:textId="77777777" w:rsidR="001920C6" w:rsidRDefault="001920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10278" w:type="dxa"/>
      <w:tblInd w:w="-43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38"/>
      <w:gridCol w:w="1429"/>
      <w:gridCol w:w="2835"/>
      <w:gridCol w:w="2476"/>
    </w:tblGrid>
    <w:tr w:rsidR="00F73139" w:rsidRPr="005E27F8" w14:paraId="3CEC4CC4" w14:textId="77777777" w:rsidTr="004F681E">
      <w:trPr>
        <w:trHeight w:val="703"/>
      </w:trPr>
      <w:tc>
        <w:tcPr>
          <w:tcW w:w="3538" w:type="dxa"/>
        </w:tcPr>
        <w:p w14:paraId="2F526BB6" w14:textId="77777777" w:rsidR="00F73139" w:rsidRDefault="00F73139" w:rsidP="00F73139">
          <w:pPr>
            <w:pStyle w:val="Nagwek"/>
            <w:ind w:left="330"/>
          </w:pPr>
          <w:r>
            <w:rPr>
              <w:noProof/>
            </w:rPr>
            <w:drawing>
              <wp:inline distT="0" distB="0" distL="0" distR="0" wp14:anchorId="3B1FFCF0" wp14:editId="55374B1E">
                <wp:extent cx="1891976" cy="302716"/>
                <wp:effectExtent l="0" t="0" r="635" b="2540"/>
                <wp:docPr id="25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Obraz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91976" cy="3027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429" w:type="dxa"/>
        </w:tcPr>
        <w:p w14:paraId="07FAFE5C" w14:textId="77777777" w:rsidR="00F73139" w:rsidRDefault="00F73139" w:rsidP="00F73139">
          <w:pPr>
            <w:pStyle w:val="Nagwek"/>
          </w:pPr>
        </w:p>
      </w:tc>
      <w:tc>
        <w:tcPr>
          <w:tcW w:w="2835" w:type="dxa"/>
          <w:tcBorders>
            <w:right w:val="single" w:sz="4" w:space="0" w:color="auto"/>
          </w:tcBorders>
        </w:tcPr>
        <w:p w14:paraId="42FCCFB6" w14:textId="77777777" w:rsidR="00F73139" w:rsidRPr="00816B2A" w:rsidRDefault="00F73139" w:rsidP="00F73139">
          <w:pPr>
            <w:ind w:left="453"/>
            <w:rPr>
              <w:rFonts w:ascii="Space Grotesk Light" w:hAnsi="Space Grotesk Light"/>
              <w:sz w:val="16"/>
              <w:szCs w:val="16"/>
              <w:lang w:val="pl-PL"/>
            </w:rPr>
          </w:pPr>
          <w:r w:rsidRPr="00816B2A">
            <w:rPr>
              <w:rFonts w:ascii="Space Grotesk" w:hAnsi="Space Grotesk"/>
              <w:b/>
              <w:bCs/>
              <w:color w:val="222222"/>
              <w:sz w:val="16"/>
              <w:szCs w:val="16"/>
              <w:shd w:val="clear" w:color="auto" w:fill="FFFFFF"/>
              <w:lang w:val="pl-PL"/>
            </w:rPr>
            <w:t>Creotech Instruments S.A.</w:t>
          </w:r>
          <w:r w:rsidRPr="00816B2A">
            <w:rPr>
              <w:rFonts w:ascii="Space Grotesk Light" w:hAnsi="Space Grotesk Light"/>
              <w:color w:val="222222"/>
              <w:sz w:val="16"/>
              <w:szCs w:val="16"/>
              <w:lang w:val="pl-PL"/>
            </w:rPr>
            <w:br/>
          </w:r>
          <w:r w:rsidRPr="00816B2A">
            <w:rPr>
              <w:rFonts w:ascii="Space Grotesk Light" w:hAnsi="Space Grotesk Light"/>
              <w:color w:val="222222"/>
              <w:sz w:val="16"/>
              <w:szCs w:val="16"/>
              <w:shd w:val="clear" w:color="auto" w:fill="FFFFFF"/>
              <w:lang w:val="pl-PL"/>
            </w:rPr>
            <w:t>ul. Gen. L. Okulickiego 7/9</w:t>
          </w:r>
          <w:r w:rsidRPr="00816B2A">
            <w:rPr>
              <w:rFonts w:ascii="Space Grotesk Light" w:hAnsi="Space Grotesk Light"/>
              <w:color w:val="222222"/>
              <w:sz w:val="16"/>
              <w:szCs w:val="16"/>
              <w:lang w:val="pl-PL"/>
            </w:rPr>
            <w:br/>
          </w:r>
          <w:r w:rsidRPr="00816B2A">
            <w:rPr>
              <w:rFonts w:ascii="Space Grotesk Light" w:hAnsi="Space Grotesk Light"/>
              <w:color w:val="222222"/>
              <w:sz w:val="16"/>
              <w:szCs w:val="16"/>
              <w:shd w:val="clear" w:color="auto" w:fill="FFFFFF"/>
              <w:lang w:val="pl-PL"/>
            </w:rPr>
            <w:t>05-500 Piaseczno</w:t>
          </w:r>
        </w:p>
      </w:tc>
      <w:tc>
        <w:tcPr>
          <w:tcW w:w="2476" w:type="dxa"/>
          <w:tcBorders>
            <w:left w:val="single" w:sz="4" w:space="0" w:color="auto"/>
          </w:tcBorders>
        </w:tcPr>
        <w:p w14:paraId="77B94D1C" w14:textId="77777777" w:rsidR="00F73139" w:rsidRPr="009000A9" w:rsidRDefault="00F73139" w:rsidP="00F73139">
          <w:pPr>
            <w:ind w:right="27"/>
            <w:rPr>
              <w:rFonts w:ascii="Space Grotesk Light" w:hAnsi="Space Grotesk Light"/>
              <w:color w:val="222222"/>
              <w:sz w:val="16"/>
              <w:szCs w:val="16"/>
              <w:shd w:val="clear" w:color="auto" w:fill="FFFFFF"/>
            </w:rPr>
          </w:pPr>
          <w:r w:rsidRPr="009000A9">
            <w:rPr>
              <w:rFonts w:ascii="Space Grotesk Light" w:hAnsi="Space Grotesk Light"/>
              <w:color w:val="222222"/>
              <w:sz w:val="16"/>
              <w:szCs w:val="16"/>
              <w:shd w:val="clear" w:color="auto" w:fill="FFFFFF"/>
            </w:rPr>
            <w:t>tel.: +48 22 246 45 75</w:t>
          </w:r>
          <w:r w:rsidRPr="009000A9">
            <w:rPr>
              <w:rFonts w:ascii="Space Grotesk Light" w:hAnsi="Space Grotesk Light"/>
              <w:color w:val="222222"/>
              <w:sz w:val="16"/>
              <w:szCs w:val="16"/>
              <w:shd w:val="clear" w:color="auto" w:fill="FFFFFF"/>
            </w:rPr>
            <w:br/>
            <w:t>email: biuro@creotech.pl</w:t>
          </w:r>
          <w:r w:rsidRPr="009000A9">
            <w:rPr>
              <w:rFonts w:ascii="Space Grotesk Light" w:hAnsi="Space Grotesk Light"/>
              <w:color w:val="222222"/>
              <w:sz w:val="16"/>
              <w:szCs w:val="16"/>
              <w:shd w:val="clear" w:color="auto" w:fill="FFFFFF"/>
            </w:rPr>
            <w:br/>
          </w:r>
          <w:r w:rsidRPr="009000A9">
            <w:rPr>
              <w:rFonts w:ascii="Space Grotesk Light" w:hAnsi="Space Grotesk Light"/>
              <w:b/>
              <w:bCs/>
              <w:color w:val="222222"/>
              <w:sz w:val="16"/>
              <w:szCs w:val="16"/>
              <w:shd w:val="clear" w:color="auto" w:fill="FFFFFF"/>
            </w:rPr>
            <w:t>www.</w:t>
          </w:r>
          <w:r w:rsidRPr="009000A9">
            <w:rPr>
              <w:rFonts w:ascii="Space Grotesk" w:hAnsi="Space Grotesk"/>
              <w:b/>
              <w:bCs/>
              <w:color w:val="222222"/>
              <w:sz w:val="16"/>
              <w:szCs w:val="16"/>
              <w:shd w:val="clear" w:color="auto" w:fill="FFFFFF"/>
            </w:rPr>
            <w:t>creotech</w:t>
          </w:r>
          <w:r w:rsidRPr="009000A9">
            <w:rPr>
              <w:rFonts w:ascii="Space Grotesk Light" w:hAnsi="Space Grotesk Light"/>
              <w:b/>
              <w:bCs/>
              <w:color w:val="222222"/>
              <w:sz w:val="16"/>
              <w:szCs w:val="16"/>
              <w:shd w:val="clear" w:color="auto" w:fill="FFFFFF"/>
            </w:rPr>
            <w:t>.pl</w:t>
          </w:r>
        </w:p>
        <w:p w14:paraId="1AD01CC4" w14:textId="77777777" w:rsidR="00F73139" w:rsidRPr="00A6373B" w:rsidRDefault="00F73139" w:rsidP="00F73139">
          <w:pPr>
            <w:pStyle w:val="Nagwek"/>
          </w:pPr>
        </w:p>
      </w:tc>
    </w:tr>
  </w:tbl>
  <w:p w14:paraId="2C823789" w14:textId="61BA91A7" w:rsidR="005D2FAB" w:rsidRPr="00F73139" w:rsidRDefault="00F73139" w:rsidP="00F73139">
    <w:pPr>
      <w:pStyle w:val="Nagwek"/>
    </w:pPr>
    <w:r>
      <w:rPr>
        <w:noProof/>
      </w:rPr>
      <w:drawing>
        <wp:anchor distT="0" distB="0" distL="114300" distR="114300" simplePos="0" relativeHeight="251660290" behindDoc="1" locked="0" layoutInCell="1" allowOverlap="1" wp14:anchorId="4549A620" wp14:editId="3576E681">
          <wp:simplePos x="0" y="0"/>
          <wp:positionH relativeFrom="column">
            <wp:posOffset>2954575</wp:posOffset>
          </wp:positionH>
          <wp:positionV relativeFrom="paragraph">
            <wp:posOffset>613780</wp:posOffset>
          </wp:positionV>
          <wp:extent cx="3798000" cy="7731642"/>
          <wp:effectExtent l="0" t="0" r="0" b="3175"/>
          <wp:wrapNone/>
          <wp:docPr id="2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98000" cy="77316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341" w:type="dxa"/>
      <w:tblInd w:w="-820" w:type="dxa"/>
      <w:tblLook w:val="04A0" w:firstRow="1" w:lastRow="0" w:firstColumn="1" w:lastColumn="0" w:noHBand="0" w:noVBand="1"/>
    </w:tblPr>
    <w:tblGrid>
      <w:gridCol w:w="2526"/>
      <w:gridCol w:w="2761"/>
      <w:gridCol w:w="2706"/>
      <w:gridCol w:w="3348"/>
    </w:tblGrid>
    <w:tr w:rsidR="005D2FAB" w14:paraId="13045967" w14:textId="77777777" w:rsidTr="3118BD4D">
      <w:tc>
        <w:tcPr>
          <w:tcW w:w="2526" w:type="dxa"/>
        </w:tcPr>
        <w:p w14:paraId="018DDD12" w14:textId="77777777" w:rsidR="005D2FAB" w:rsidRDefault="005D2FAB" w:rsidP="00F866E3">
          <w:pPr>
            <w:pStyle w:val="hsnfigure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</w:pPr>
          <w:r>
            <w:rPr>
              <w:noProof/>
              <w:lang w:val="pl-PL"/>
            </w:rPr>
            <w:drawing>
              <wp:inline distT="0" distB="0" distL="0" distR="0" wp14:anchorId="405CB122" wp14:editId="1117DD84">
                <wp:extent cx="1386445" cy="729949"/>
                <wp:effectExtent l="0" t="0" r="4445" b="0"/>
                <wp:docPr id="6" name="Obraz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86445" cy="72994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61" w:type="dxa"/>
        </w:tcPr>
        <w:p w14:paraId="3A66B755" w14:textId="3A1D15A2" w:rsidR="005D2FAB" w:rsidRDefault="005D2FAB" w:rsidP="00F866E3">
          <w:pPr>
            <w:pStyle w:val="hsnfigure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</w:pPr>
          <w:r>
            <w:rPr>
              <w:noProof/>
              <w:lang w:val="pl-PL"/>
            </w:rPr>
            <w:drawing>
              <wp:anchor distT="0" distB="0" distL="114300" distR="114300" simplePos="0" relativeHeight="251658242" behindDoc="0" locked="0" layoutInCell="1" allowOverlap="1" wp14:anchorId="1E0ACE3B" wp14:editId="1F9661E3">
                <wp:simplePos x="0" y="0"/>
                <wp:positionH relativeFrom="column">
                  <wp:posOffset>2540</wp:posOffset>
                </wp:positionH>
                <wp:positionV relativeFrom="paragraph">
                  <wp:posOffset>125095</wp:posOffset>
                </wp:positionV>
                <wp:extent cx="1607820" cy="470535"/>
                <wp:effectExtent l="0" t="0" r="0" b="5715"/>
                <wp:wrapSquare wrapText="bothSides"/>
                <wp:docPr id="7" name="Obraz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1" name="znak_barw_rp_poziom_bez_ramki_rgb_eng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7820" cy="4705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706" w:type="dxa"/>
        </w:tcPr>
        <w:p w14:paraId="11940FC6" w14:textId="46E25A9F" w:rsidR="005D2FAB" w:rsidRDefault="005D2FAB" w:rsidP="00F866E3">
          <w:pPr>
            <w:pStyle w:val="hsnfigure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</w:pPr>
          <w:r>
            <w:rPr>
              <w:noProof/>
              <w:lang w:val="pl-PL"/>
            </w:rPr>
            <w:drawing>
              <wp:anchor distT="0" distB="0" distL="114300" distR="114300" simplePos="0" relativeHeight="251658241" behindDoc="0" locked="0" layoutInCell="1" allowOverlap="1" wp14:anchorId="6735FAA2" wp14:editId="1CDD0965">
                <wp:simplePos x="0" y="0"/>
                <wp:positionH relativeFrom="column">
                  <wp:posOffset>-1905</wp:posOffset>
                </wp:positionH>
                <wp:positionV relativeFrom="paragraph">
                  <wp:posOffset>72390</wp:posOffset>
                </wp:positionV>
                <wp:extent cx="1573908" cy="586503"/>
                <wp:effectExtent l="0" t="0" r="7620" b="4445"/>
                <wp:wrapSquare wrapText="bothSides"/>
                <wp:docPr id="8" name="Obraz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98708257" name="nacbir.pn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3908" cy="5865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348" w:type="dxa"/>
        </w:tcPr>
        <w:p w14:paraId="782DE057" w14:textId="66509889" w:rsidR="005D2FAB" w:rsidRDefault="005D2FAB" w:rsidP="00F866E3">
          <w:pPr>
            <w:pStyle w:val="hsnfigure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</w:pPr>
          <w:r>
            <w:rPr>
              <w:noProof/>
              <w:lang w:val="pl-PL"/>
            </w:rPr>
            <w:drawing>
              <wp:anchor distT="0" distB="0" distL="114300" distR="114300" simplePos="0" relativeHeight="251658240" behindDoc="0" locked="0" layoutInCell="1" allowOverlap="1" wp14:anchorId="66BE3AC9" wp14:editId="2AE21BB8">
                <wp:simplePos x="0" y="0"/>
                <wp:positionH relativeFrom="column">
                  <wp:posOffset>0</wp:posOffset>
                </wp:positionH>
                <wp:positionV relativeFrom="paragraph">
                  <wp:posOffset>112357</wp:posOffset>
                </wp:positionV>
                <wp:extent cx="1989009" cy="444631"/>
                <wp:effectExtent l="0" t="0" r="0" b="0"/>
                <wp:wrapSquare wrapText="bothSides"/>
                <wp:docPr id="9" name="Obraz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98708258" name="european-structural-investment-funds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89009" cy="4446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14:paraId="3D2BBEBA" w14:textId="77777777" w:rsidR="005D2FAB" w:rsidRDefault="005D2FAB" w:rsidP="009B7CC6"/>
  <w:p w14:paraId="1BAF1FDA" w14:textId="77777777" w:rsidR="005D2FAB" w:rsidRDefault="005D2FAB"/>
  <w:p w14:paraId="6258AB7C" w14:textId="77777777" w:rsidR="005D2FAB" w:rsidRDefault="005D2FA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95604"/>
    <w:multiLevelType w:val="hybridMultilevel"/>
    <w:tmpl w:val="53C64F44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A53CF"/>
    <w:multiLevelType w:val="hybridMultilevel"/>
    <w:tmpl w:val="EC8EC2E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D417F"/>
    <w:multiLevelType w:val="hybridMultilevel"/>
    <w:tmpl w:val="29AE6FE4"/>
    <w:lvl w:ilvl="0" w:tplc="B128BEC4">
      <w:start w:val="1"/>
      <w:numFmt w:val="bullet"/>
      <w:pStyle w:val="hsnnumberingbullets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CED240">
      <w:start w:val="1"/>
      <w:numFmt w:val="bullet"/>
      <w:pStyle w:val="hsnnumberingbullets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71E09"/>
    <w:multiLevelType w:val="hybridMultilevel"/>
    <w:tmpl w:val="DC8A42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C90822"/>
    <w:multiLevelType w:val="hybridMultilevel"/>
    <w:tmpl w:val="60D66556"/>
    <w:lvl w:ilvl="0" w:tplc="EB40A85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F0999"/>
    <w:multiLevelType w:val="multilevel"/>
    <w:tmpl w:val="484C18CA"/>
    <w:lvl w:ilvl="0">
      <w:start w:val="1"/>
      <w:numFmt w:val="decimal"/>
      <w:pStyle w:val="hsnnumberingnumbers1"/>
      <w:lvlText w:val="%1."/>
      <w:lvlJc w:val="left"/>
      <w:pPr>
        <w:ind w:left="1134" w:hanging="567"/>
      </w:pPr>
      <w:rPr>
        <w:rFonts w:hint="default"/>
        <w:sz w:val="22"/>
        <w:szCs w:val="22"/>
      </w:rPr>
    </w:lvl>
    <w:lvl w:ilvl="1">
      <w:start w:val="1"/>
      <w:numFmt w:val="decimal"/>
      <w:lvlText w:val="%1.%2"/>
      <w:lvlJc w:val="left"/>
      <w:pPr>
        <w:ind w:left="1134" w:hanging="567"/>
      </w:pPr>
      <w:rPr>
        <w:sz w:val="22"/>
        <w:szCs w:val="22"/>
      </w:rPr>
    </w:lvl>
    <w:lvl w:ilvl="2">
      <w:start w:val="1"/>
      <w:numFmt w:val="decimal"/>
      <w:lvlText w:val="%1.%2.%3"/>
      <w:lvlJc w:val="left"/>
      <w:pPr>
        <w:ind w:left="2007" w:hanging="873"/>
      </w:pPr>
    </w:lvl>
    <w:lvl w:ilvl="3">
      <w:start w:val="1"/>
      <w:numFmt w:val="decimal"/>
      <w:lvlText w:val="%1.%2.%3.%4"/>
      <w:lvlJc w:val="left"/>
      <w:pPr>
        <w:ind w:left="2189" w:hanging="1055"/>
      </w:pPr>
    </w:lvl>
    <w:lvl w:ilvl="4">
      <w:start w:val="1"/>
      <w:numFmt w:val="decimal"/>
      <w:lvlText w:val="%1.%2.%3.%4.%5"/>
      <w:lvlJc w:val="left"/>
      <w:pPr>
        <w:ind w:left="2364" w:hanging="1230"/>
      </w:pPr>
    </w:lvl>
    <w:lvl w:ilvl="5">
      <w:start w:val="1"/>
      <w:numFmt w:val="decimal"/>
      <w:lvlText w:val="%1.%2.%3.%4.%5.%6"/>
      <w:lvlJc w:val="left"/>
      <w:pPr>
        <w:ind w:left="2546" w:hanging="1411"/>
      </w:pPr>
    </w:lvl>
    <w:lvl w:ilvl="6">
      <w:start w:val="1"/>
      <w:numFmt w:val="decimal"/>
      <w:lvlText w:val="%1.%2.%3.%4.%5.%6.%7"/>
      <w:lvlJc w:val="left"/>
      <w:pPr>
        <w:ind w:left="2727" w:hanging="1593"/>
      </w:pPr>
    </w:lvl>
    <w:lvl w:ilvl="7">
      <w:start w:val="1"/>
      <w:numFmt w:val="decimal"/>
      <w:lvlText w:val="%1.%2.%3.%4.%5.%6.%7.%8"/>
      <w:lvlJc w:val="left"/>
      <w:pPr>
        <w:ind w:left="2909" w:hanging="1775"/>
      </w:pPr>
    </w:lvl>
    <w:lvl w:ilvl="8">
      <w:start w:val="1"/>
      <w:numFmt w:val="decimal"/>
      <w:lvlText w:val="%1.%2.%3.%4.%5.%6.%7.%8.%9"/>
      <w:lvlJc w:val="left"/>
      <w:pPr>
        <w:ind w:left="3084" w:hanging="1950"/>
      </w:pPr>
    </w:lvl>
  </w:abstractNum>
  <w:abstractNum w:abstractNumId="6" w15:restartNumberingAfterBreak="0">
    <w:nsid w:val="24F22461"/>
    <w:multiLevelType w:val="hybridMultilevel"/>
    <w:tmpl w:val="B7DAC92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BD4C5F"/>
    <w:multiLevelType w:val="hybridMultilevel"/>
    <w:tmpl w:val="99AA88AE"/>
    <w:lvl w:ilvl="0" w:tplc="40C071F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C55EF4"/>
    <w:multiLevelType w:val="hybridMultilevel"/>
    <w:tmpl w:val="1A5476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07269D"/>
    <w:multiLevelType w:val="multilevel"/>
    <w:tmpl w:val="40345FDC"/>
    <w:lvl w:ilvl="0">
      <w:start w:val="1"/>
      <w:numFmt w:val="decimal"/>
      <w:lvlText w:val="%1"/>
      <w:lvlJc w:val="left"/>
      <w:pPr>
        <w:ind w:left="567" w:hanging="567"/>
      </w:pPr>
      <w:rPr>
        <w:rFonts w:ascii="Arial" w:hAnsi="Arial" w:cs="Arial" w:hint="default"/>
        <w:color w:val="auto"/>
        <w:sz w:val="28"/>
        <w:szCs w:val="28"/>
      </w:rPr>
    </w:lvl>
    <w:lvl w:ilvl="1">
      <w:start w:val="1"/>
      <w:numFmt w:val="decimal"/>
      <w:pStyle w:val="hsnheader1"/>
      <w:lvlText w:val="%1.%2"/>
      <w:lvlJc w:val="left"/>
      <w:pPr>
        <w:ind w:left="567" w:hanging="567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873" w:hanging="873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2" w:hanging="10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97" w:hanging="12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79" w:hanging="141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593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42" w:hanging="1775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17" w:hanging="1950"/>
      </w:pPr>
      <w:rPr>
        <w:rFonts w:hint="default"/>
      </w:rPr>
    </w:lvl>
  </w:abstractNum>
  <w:abstractNum w:abstractNumId="10" w15:restartNumberingAfterBreak="0">
    <w:nsid w:val="467F2C17"/>
    <w:multiLevelType w:val="hybridMultilevel"/>
    <w:tmpl w:val="3AA651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A148C8"/>
    <w:multiLevelType w:val="multilevel"/>
    <w:tmpl w:val="C7B27C4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pStyle w:val="hsnnumberingnumbers2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F8E30BA"/>
    <w:multiLevelType w:val="hybridMultilevel"/>
    <w:tmpl w:val="02A23BE2"/>
    <w:lvl w:ilvl="0" w:tplc="0415000F">
      <w:start w:val="1"/>
      <w:numFmt w:val="decimal"/>
      <w:lvlText w:val="%1."/>
      <w:lvlJc w:val="left"/>
      <w:pPr>
        <w:ind w:left="1080" w:hanging="72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166F7E"/>
    <w:multiLevelType w:val="hybridMultilevel"/>
    <w:tmpl w:val="157A30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9D3FC4"/>
    <w:multiLevelType w:val="hybridMultilevel"/>
    <w:tmpl w:val="105863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BD04C4"/>
    <w:multiLevelType w:val="hybridMultilevel"/>
    <w:tmpl w:val="8F16D0F0"/>
    <w:lvl w:ilvl="0" w:tplc="F382731A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1"/>
  </w:num>
  <w:num w:numId="4">
    <w:abstractNumId w:val="9"/>
  </w:num>
  <w:num w:numId="5">
    <w:abstractNumId w:val="15"/>
  </w:num>
  <w:num w:numId="6">
    <w:abstractNumId w:val="1"/>
  </w:num>
  <w:num w:numId="7">
    <w:abstractNumId w:val="0"/>
  </w:num>
  <w:num w:numId="8">
    <w:abstractNumId w:val="12"/>
  </w:num>
  <w:num w:numId="9">
    <w:abstractNumId w:val="4"/>
  </w:num>
  <w:num w:numId="10">
    <w:abstractNumId w:val="8"/>
  </w:num>
  <w:num w:numId="11">
    <w:abstractNumId w:val="3"/>
  </w:num>
  <w:num w:numId="12">
    <w:abstractNumId w:val="6"/>
  </w:num>
  <w:num w:numId="13">
    <w:abstractNumId w:val="14"/>
  </w:num>
  <w:num w:numId="14">
    <w:abstractNumId w:val="7"/>
  </w:num>
  <w:num w:numId="15">
    <w:abstractNumId w:val="10"/>
  </w:num>
  <w:num w:numId="16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TYxN7AwMDIxMrdQ0lEKTi0uzszPAymwrAUAZWPoBCwAAAA="/>
  </w:docVars>
  <w:rsids>
    <w:rsidRoot w:val="00356C99"/>
    <w:rsid w:val="00000043"/>
    <w:rsid w:val="0000082D"/>
    <w:rsid w:val="00000A8A"/>
    <w:rsid w:val="000017BC"/>
    <w:rsid w:val="000027BC"/>
    <w:rsid w:val="00002B97"/>
    <w:rsid w:val="00003C7A"/>
    <w:rsid w:val="00004444"/>
    <w:rsid w:val="000111F1"/>
    <w:rsid w:val="00011962"/>
    <w:rsid w:val="000129CB"/>
    <w:rsid w:val="00014763"/>
    <w:rsid w:val="00015C27"/>
    <w:rsid w:val="00016E1B"/>
    <w:rsid w:val="00021ABA"/>
    <w:rsid w:val="00021EAF"/>
    <w:rsid w:val="00026401"/>
    <w:rsid w:val="000330B8"/>
    <w:rsid w:val="000406A6"/>
    <w:rsid w:val="0004085D"/>
    <w:rsid w:val="000432A6"/>
    <w:rsid w:val="00044CBE"/>
    <w:rsid w:val="000452FD"/>
    <w:rsid w:val="00045B1E"/>
    <w:rsid w:val="00046FE2"/>
    <w:rsid w:val="00047D97"/>
    <w:rsid w:val="00050199"/>
    <w:rsid w:val="00050882"/>
    <w:rsid w:val="000510D4"/>
    <w:rsid w:val="00052B31"/>
    <w:rsid w:val="00052BC0"/>
    <w:rsid w:val="00056DB2"/>
    <w:rsid w:val="0005797E"/>
    <w:rsid w:val="00057F36"/>
    <w:rsid w:val="00060772"/>
    <w:rsid w:val="00060851"/>
    <w:rsid w:val="00063052"/>
    <w:rsid w:val="000640FC"/>
    <w:rsid w:val="00064E0B"/>
    <w:rsid w:val="00065D55"/>
    <w:rsid w:val="000661E2"/>
    <w:rsid w:val="000669F1"/>
    <w:rsid w:val="00070FB0"/>
    <w:rsid w:val="00071263"/>
    <w:rsid w:val="00071B4E"/>
    <w:rsid w:val="00072D92"/>
    <w:rsid w:val="00072E4D"/>
    <w:rsid w:val="0007324B"/>
    <w:rsid w:val="00073353"/>
    <w:rsid w:val="00073CBB"/>
    <w:rsid w:val="00073F46"/>
    <w:rsid w:val="00074B0B"/>
    <w:rsid w:val="0007734E"/>
    <w:rsid w:val="00077443"/>
    <w:rsid w:val="00083B81"/>
    <w:rsid w:val="00085876"/>
    <w:rsid w:val="000859F8"/>
    <w:rsid w:val="00091853"/>
    <w:rsid w:val="00092BF0"/>
    <w:rsid w:val="000A1E33"/>
    <w:rsid w:val="000A36CE"/>
    <w:rsid w:val="000A40AD"/>
    <w:rsid w:val="000A5B67"/>
    <w:rsid w:val="000A61CE"/>
    <w:rsid w:val="000B0E74"/>
    <w:rsid w:val="000B324C"/>
    <w:rsid w:val="000B3758"/>
    <w:rsid w:val="000B7731"/>
    <w:rsid w:val="000C329A"/>
    <w:rsid w:val="000C39E5"/>
    <w:rsid w:val="000C58DC"/>
    <w:rsid w:val="000C5C9F"/>
    <w:rsid w:val="000C638A"/>
    <w:rsid w:val="000C6E1D"/>
    <w:rsid w:val="000D0878"/>
    <w:rsid w:val="000D2312"/>
    <w:rsid w:val="000D2F14"/>
    <w:rsid w:val="000D2F88"/>
    <w:rsid w:val="000D4019"/>
    <w:rsid w:val="000D5087"/>
    <w:rsid w:val="000D7C26"/>
    <w:rsid w:val="000E02FB"/>
    <w:rsid w:val="000E0BFC"/>
    <w:rsid w:val="000E290D"/>
    <w:rsid w:val="000E31B8"/>
    <w:rsid w:val="000E3719"/>
    <w:rsid w:val="000E3EE1"/>
    <w:rsid w:val="000E7B71"/>
    <w:rsid w:val="000E7EFC"/>
    <w:rsid w:val="000F02BB"/>
    <w:rsid w:val="000F1949"/>
    <w:rsid w:val="000F3054"/>
    <w:rsid w:val="000F3D7E"/>
    <w:rsid w:val="000F485C"/>
    <w:rsid w:val="00102E3A"/>
    <w:rsid w:val="00103026"/>
    <w:rsid w:val="0010393B"/>
    <w:rsid w:val="00103E2C"/>
    <w:rsid w:val="00104FD3"/>
    <w:rsid w:val="00107A14"/>
    <w:rsid w:val="00107F8A"/>
    <w:rsid w:val="00107FCF"/>
    <w:rsid w:val="0011027D"/>
    <w:rsid w:val="001125FD"/>
    <w:rsid w:val="00112C63"/>
    <w:rsid w:val="001137D8"/>
    <w:rsid w:val="00113F4A"/>
    <w:rsid w:val="00114F81"/>
    <w:rsid w:val="001155F4"/>
    <w:rsid w:val="00116BD2"/>
    <w:rsid w:val="0012249B"/>
    <w:rsid w:val="001226CE"/>
    <w:rsid w:val="0012447F"/>
    <w:rsid w:val="001304C1"/>
    <w:rsid w:val="00132900"/>
    <w:rsid w:val="00133062"/>
    <w:rsid w:val="0013647B"/>
    <w:rsid w:val="00136AE1"/>
    <w:rsid w:val="00141283"/>
    <w:rsid w:val="001455F5"/>
    <w:rsid w:val="00145FD0"/>
    <w:rsid w:val="00146071"/>
    <w:rsid w:val="00146199"/>
    <w:rsid w:val="001478F7"/>
    <w:rsid w:val="00147BEE"/>
    <w:rsid w:val="001502E4"/>
    <w:rsid w:val="00151B7B"/>
    <w:rsid w:val="00152F42"/>
    <w:rsid w:val="00153FF2"/>
    <w:rsid w:val="001546CF"/>
    <w:rsid w:val="00154DE7"/>
    <w:rsid w:val="00155EF0"/>
    <w:rsid w:val="00156679"/>
    <w:rsid w:val="001602A4"/>
    <w:rsid w:val="00160898"/>
    <w:rsid w:val="0016094E"/>
    <w:rsid w:val="00162629"/>
    <w:rsid w:val="00163FDF"/>
    <w:rsid w:val="00164371"/>
    <w:rsid w:val="00164A5C"/>
    <w:rsid w:val="00165504"/>
    <w:rsid w:val="001662A0"/>
    <w:rsid w:val="00166903"/>
    <w:rsid w:val="00166A0D"/>
    <w:rsid w:val="0016737C"/>
    <w:rsid w:val="0016763D"/>
    <w:rsid w:val="0017466F"/>
    <w:rsid w:val="00174B36"/>
    <w:rsid w:val="00177049"/>
    <w:rsid w:val="001771B1"/>
    <w:rsid w:val="00180F27"/>
    <w:rsid w:val="001836FE"/>
    <w:rsid w:val="00184A32"/>
    <w:rsid w:val="0018639B"/>
    <w:rsid w:val="00186CE4"/>
    <w:rsid w:val="001920C6"/>
    <w:rsid w:val="00196EBE"/>
    <w:rsid w:val="001A020A"/>
    <w:rsid w:val="001A0856"/>
    <w:rsid w:val="001A110C"/>
    <w:rsid w:val="001A175D"/>
    <w:rsid w:val="001A2C14"/>
    <w:rsid w:val="001A6928"/>
    <w:rsid w:val="001B1861"/>
    <w:rsid w:val="001B3848"/>
    <w:rsid w:val="001B5998"/>
    <w:rsid w:val="001B6AC0"/>
    <w:rsid w:val="001B7CAC"/>
    <w:rsid w:val="001C3D27"/>
    <w:rsid w:val="001C58F1"/>
    <w:rsid w:val="001C6D23"/>
    <w:rsid w:val="001C7B04"/>
    <w:rsid w:val="001C7F98"/>
    <w:rsid w:val="001D0E5E"/>
    <w:rsid w:val="001D22B8"/>
    <w:rsid w:val="001D345F"/>
    <w:rsid w:val="001D5101"/>
    <w:rsid w:val="001D5FFA"/>
    <w:rsid w:val="001D7503"/>
    <w:rsid w:val="001E0E91"/>
    <w:rsid w:val="001E183F"/>
    <w:rsid w:val="001E3601"/>
    <w:rsid w:val="001F1393"/>
    <w:rsid w:val="001F399E"/>
    <w:rsid w:val="001F5598"/>
    <w:rsid w:val="001F56FD"/>
    <w:rsid w:val="001F6207"/>
    <w:rsid w:val="001F719C"/>
    <w:rsid w:val="00206BA0"/>
    <w:rsid w:val="00206D33"/>
    <w:rsid w:val="00207424"/>
    <w:rsid w:val="00210399"/>
    <w:rsid w:val="00210E09"/>
    <w:rsid w:val="0021236C"/>
    <w:rsid w:val="002145E8"/>
    <w:rsid w:val="00214ED5"/>
    <w:rsid w:val="00215EA8"/>
    <w:rsid w:val="0021676D"/>
    <w:rsid w:val="00220897"/>
    <w:rsid w:val="00221CF6"/>
    <w:rsid w:val="0022242E"/>
    <w:rsid w:val="002252D7"/>
    <w:rsid w:val="002257A9"/>
    <w:rsid w:val="00225E4B"/>
    <w:rsid w:val="002261EE"/>
    <w:rsid w:val="00230137"/>
    <w:rsid w:val="00233948"/>
    <w:rsid w:val="00233A44"/>
    <w:rsid w:val="00236E85"/>
    <w:rsid w:val="00237393"/>
    <w:rsid w:val="00240A22"/>
    <w:rsid w:val="002410E5"/>
    <w:rsid w:val="00241B71"/>
    <w:rsid w:val="002437D8"/>
    <w:rsid w:val="002469B5"/>
    <w:rsid w:val="002471C6"/>
    <w:rsid w:val="002507AD"/>
    <w:rsid w:val="002508B5"/>
    <w:rsid w:val="00251628"/>
    <w:rsid w:val="002523C5"/>
    <w:rsid w:val="00253689"/>
    <w:rsid w:val="002565CA"/>
    <w:rsid w:val="00256AC9"/>
    <w:rsid w:val="0026676D"/>
    <w:rsid w:val="002668C3"/>
    <w:rsid w:val="00267278"/>
    <w:rsid w:val="00267711"/>
    <w:rsid w:val="002677F8"/>
    <w:rsid w:val="00270F17"/>
    <w:rsid w:val="0027115A"/>
    <w:rsid w:val="00271857"/>
    <w:rsid w:val="002737DB"/>
    <w:rsid w:val="002740C6"/>
    <w:rsid w:val="00274FEA"/>
    <w:rsid w:val="00275846"/>
    <w:rsid w:val="0028010A"/>
    <w:rsid w:val="00281187"/>
    <w:rsid w:val="0028224F"/>
    <w:rsid w:val="00283B10"/>
    <w:rsid w:val="00284123"/>
    <w:rsid w:val="002847CC"/>
    <w:rsid w:val="00284EB2"/>
    <w:rsid w:val="00287B72"/>
    <w:rsid w:val="00296CD3"/>
    <w:rsid w:val="002A5682"/>
    <w:rsid w:val="002B1142"/>
    <w:rsid w:val="002B278D"/>
    <w:rsid w:val="002B293C"/>
    <w:rsid w:val="002B2F64"/>
    <w:rsid w:val="002B377A"/>
    <w:rsid w:val="002B43DE"/>
    <w:rsid w:val="002B4543"/>
    <w:rsid w:val="002B4734"/>
    <w:rsid w:val="002B7B3B"/>
    <w:rsid w:val="002B7C94"/>
    <w:rsid w:val="002C008A"/>
    <w:rsid w:val="002C08D0"/>
    <w:rsid w:val="002C0C9A"/>
    <w:rsid w:val="002C294B"/>
    <w:rsid w:val="002C2D6D"/>
    <w:rsid w:val="002C6173"/>
    <w:rsid w:val="002D0461"/>
    <w:rsid w:val="002D147D"/>
    <w:rsid w:val="002D1853"/>
    <w:rsid w:val="002D344E"/>
    <w:rsid w:val="002D36E1"/>
    <w:rsid w:val="002D42BF"/>
    <w:rsid w:val="002D53A0"/>
    <w:rsid w:val="002D5AA5"/>
    <w:rsid w:val="002D6DC5"/>
    <w:rsid w:val="002D742E"/>
    <w:rsid w:val="002D7DD8"/>
    <w:rsid w:val="002E0BBF"/>
    <w:rsid w:val="002E1FB1"/>
    <w:rsid w:val="002E2E8C"/>
    <w:rsid w:val="002E4D04"/>
    <w:rsid w:val="002E5D9F"/>
    <w:rsid w:val="002E7B5A"/>
    <w:rsid w:val="00300430"/>
    <w:rsid w:val="0030075E"/>
    <w:rsid w:val="00307EE9"/>
    <w:rsid w:val="0031109F"/>
    <w:rsid w:val="00311289"/>
    <w:rsid w:val="0031604C"/>
    <w:rsid w:val="00317B85"/>
    <w:rsid w:val="00317D05"/>
    <w:rsid w:val="00322113"/>
    <w:rsid w:val="00322B01"/>
    <w:rsid w:val="0032345C"/>
    <w:rsid w:val="00331B7B"/>
    <w:rsid w:val="00333097"/>
    <w:rsid w:val="00333865"/>
    <w:rsid w:val="00334CBE"/>
    <w:rsid w:val="00335F45"/>
    <w:rsid w:val="003366F7"/>
    <w:rsid w:val="00340313"/>
    <w:rsid w:val="00340722"/>
    <w:rsid w:val="00343A5B"/>
    <w:rsid w:val="00343A7E"/>
    <w:rsid w:val="00347801"/>
    <w:rsid w:val="003524A6"/>
    <w:rsid w:val="00353E54"/>
    <w:rsid w:val="00355F23"/>
    <w:rsid w:val="0035644D"/>
    <w:rsid w:val="00356C99"/>
    <w:rsid w:val="00361CEC"/>
    <w:rsid w:val="00362007"/>
    <w:rsid w:val="003622CB"/>
    <w:rsid w:val="003630B3"/>
    <w:rsid w:val="0036498E"/>
    <w:rsid w:val="00366C5E"/>
    <w:rsid w:val="00367793"/>
    <w:rsid w:val="00371B03"/>
    <w:rsid w:val="003802DD"/>
    <w:rsid w:val="003808E8"/>
    <w:rsid w:val="003909F4"/>
    <w:rsid w:val="003911BC"/>
    <w:rsid w:val="003947D0"/>
    <w:rsid w:val="00394DA0"/>
    <w:rsid w:val="00395724"/>
    <w:rsid w:val="00396746"/>
    <w:rsid w:val="00396C0F"/>
    <w:rsid w:val="003A063A"/>
    <w:rsid w:val="003A0AF7"/>
    <w:rsid w:val="003A11B5"/>
    <w:rsid w:val="003A28FA"/>
    <w:rsid w:val="003A3C3C"/>
    <w:rsid w:val="003A590E"/>
    <w:rsid w:val="003A6370"/>
    <w:rsid w:val="003A655F"/>
    <w:rsid w:val="003A729C"/>
    <w:rsid w:val="003B2E1E"/>
    <w:rsid w:val="003B51DC"/>
    <w:rsid w:val="003B5234"/>
    <w:rsid w:val="003B5D31"/>
    <w:rsid w:val="003B5D84"/>
    <w:rsid w:val="003B6E0F"/>
    <w:rsid w:val="003B71C5"/>
    <w:rsid w:val="003B7E1E"/>
    <w:rsid w:val="003C03C1"/>
    <w:rsid w:val="003C09D5"/>
    <w:rsid w:val="003C1061"/>
    <w:rsid w:val="003C35C5"/>
    <w:rsid w:val="003C5532"/>
    <w:rsid w:val="003C5754"/>
    <w:rsid w:val="003D1316"/>
    <w:rsid w:val="003D2E38"/>
    <w:rsid w:val="003D3DF8"/>
    <w:rsid w:val="003D3E9D"/>
    <w:rsid w:val="003D50A0"/>
    <w:rsid w:val="003D6120"/>
    <w:rsid w:val="003D7D29"/>
    <w:rsid w:val="003E1BC0"/>
    <w:rsid w:val="003F0B95"/>
    <w:rsid w:val="003F141F"/>
    <w:rsid w:val="003F20EC"/>
    <w:rsid w:val="003F3B55"/>
    <w:rsid w:val="003F6EF5"/>
    <w:rsid w:val="00402141"/>
    <w:rsid w:val="00403D62"/>
    <w:rsid w:val="00406128"/>
    <w:rsid w:val="00406482"/>
    <w:rsid w:val="00406D80"/>
    <w:rsid w:val="00410697"/>
    <w:rsid w:val="004111CD"/>
    <w:rsid w:val="00411DBC"/>
    <w:rsid w:val="00415B38"/>
    <w:rsid w:val="00417973"/>
    <w:rsid w:val="00421128"/>
    <w:rsid w:val="00423136"/>
    <w:rsid w:val="00430E84"/>
    <w:rsid w:val="00432435"/>
    <w:rsid w:val="00432C49"/>
    <w:rsid w:val="00440E5D"/>
    <w:rsid w:val="00441769"/>
    <w:rsid w:val="00443364"/>
    <w:rsid w:val="0044470C"/>
    <w:rsid w:val="00450901"/>
    <w:rsid w:val="00450BA3"/>
    <w:rsid w:val="00451286"/>
    <w:rsid w:val="00452B77"/>
    <w:rsid w:val="00452E58"/>
    <w:rsid w:val="00453D63"/>
    <w:rsid w:val="0045417B"/>
    <w:rsid w:val="004562F9"/>
    <w:rsid w:val="00457472"/>
    <w:rsid w:val="00460F5D"/>
    <w:rsid w:val="0046162C"/>
    <w:rsid w:val="00461BE3"/>
    <w:rsid w:val="00462062"/>
    <w:rsid w:val="004621CF"/>
    <w:rsid w:val="00462213"/>
    <w:rsid w:val="0046586A"/>
    <w:rsid w:val="00471186"/>
    <w:rsid w:val="00471587"/>
    <w:rsid w:val="00474AB6"/>
    <w:rsid w:val="004814DA"/>
    <w:rsid w:val="00482624"/>
    <w:rsid w:val="00482B4C"/>
    <w:rsid w:val="00485574"/>
    <w:rsid w:val="0048727B"/>
    <w:rsid w:val="004874B3"/>
    <w:rsid w:val="004909CA"/>
    <w:rsid w:val="00492264"/>
    <w:rsid w:val="00494044"/>
    <w:rsid w:val="004A0344"/>
    <w:rsid w:val="004A1652"/>
    <w:rsid w:val="004A203B"/>
    <w:rsid w:val="004A234F"/>
    <w:rsid w:val="004A29A8"/>
    <w:rsid w:val="004A3C44"/>
    <w:rsid w:val="004A5CBC"/>
    <w:rsid w:val="004A5E84"/>
    <w:rsid w:val="004B519B"/>
    <w:rsid w:val="004B528C"/>
    <w:rsid w:val="004B5486"/>
    <w:rsid w:val="004B612C"/>
    <w:rsid w:val="004B6FD7"/>
    <w:rsid w:val="004B7776"/>
    <w:rsid w:val="004C217A"/>
    <w:rsid w:val="004C29CC"/>
    <w:rsid w:val="004C33D2"/>
    <w:rsid w:val="004C5CB3"/>
    <w:rsid w:val="004C656B"/>
    <w:rsid w:val="004C7599"/>
    <w:rsid w:val="004D1CD4"/>
    <w:rsid w:val="004D355A"/>
    <w:rsid w:val="004D6CCC"/>
    <w:rsid w:val="004D6FD4"/>
    <w:rsid w:val="004D7D56"/>
    <w:rsid w:val="004E08B8"/>
    <w:rsid w:val="004E1120"/>
    <w:rsid w:val="004E16C6"/>
    <w:rsid w:val="004E615D"/>
    <w:rsid w:val="004E70F2"/>
    <w:rsid w:val="004F00E3"/>
    <w:rsid w:val="004F0B2C"/>
    <w:rsid w:val="004F1DBE"/>
    <w:rsid w:val="004F3AF8"/>
    <w:rsid w:val="004F7D00"/>
    <w:rsid w:val="00503B06"/>
    <w:rsid w:val="00503B17"/>
    <w:rsid w:val="005057C8"/>
    <w:rsid w:val="00505CEC"/>
    <w:rsid w:val="00505D00"/>
    <w:rsid w:val="00507702"/>
    <w:rsid w:val="005100AB"/>
    <w:rsid w:val="00510C88"/>
    <w:rsid w:val="0051184C"/>
    <w:rsid w:val="00514BB5"/>
    <w:rsid w:val="00514D4C"/>
    <w:rsid w:val="005150EF"/>
    <w:rsid w:val="005163E6"/>
    <w:rsid w:val="00522549"/>
    <w:rsid w:val="0052294A"/>
    <w:rsid w:val="00522EC4"/>
    <w:rsid w:val="0052312A"/>
    <w:rsid w:val="00523815"/>
    <w:rsid w:val="0053185F"/>
    <w:rsid w:val="005329EC"/>
    <w:rsid w:val="00536A6E"/>
    <w:rsid w:val="00537521"/>
    <w:rsid w:val="0054221C"/>
    <w:rsid w:val="0054422F"/>
    <w:rsid w:val="005448DB"/>
    <w:rsid w:val="00545BF0"/>
    <w:rsid w:val="00547FC1"/>
    <w:rsid w:val="00553C89"/>
    <w:rsid w:val="00554AD2"/>
    <w:rsid w:val="00557DF4"/>
    <w:rsid w:val="00560744"/>
    <w:rsid w:val="00561721"/>
    <w:rsid w:val="00563AF2"/>
    <w:rsid w:val="005657E3"/>
    <w:rsid w:val="00565F1A"/>
    <w:rsid w:val="00567219"/>
    <w:rsid w:val="00571BE2"/>
    <w:rsid w:val="005762ED"/>
    <w:rsid w:val="0058002D"/>
    <w:rsid w:val="00582BB4"/>
    <w:rsid w:val="00583C5C"/>
    <w:rsid w:val="00584754"/>
    <w:rsid w:val="0058691C"/>
    <w:rsid w:val="00586F1E"/>
    <w:rsid w:val="005907C2"/>
    <w:rsid w:val="00590C5A"/>
    <w:rsid w:val="00592054"/>
    <w:rsid w:val="0059230E"/>
    <w:rsid w:val="005947DE"/>
    <w:rsid w:val="005A013A"/>
    <w:rsid w:val="005A0FF1"/>
    <w:rsid w:val="005A1A5C"/>
    <w:rsid w:val="005A296D"/>
    <w:rsid w:val="005B0DEB"/>
    <w:rsid w:val="005B3121"/>
    <w:rsid w:val="005B3EF8"/>
    <w:rsid w:val="005B4E9D"/>
    <w:rsid w:val="005C1FC5"/>
    <w:rsid w:val="005C724C"/>
    <w:rsid w:val="005D2F66"/>
    <w:rsid w:val="005D2FAB"/>
    <w:rsid w:val="005D3DB1"/>
    <w:rsid w:val="005D52B3"/>
    <w:rsid w:val="005D52FF"/>
    <w:rsid w:val="005D5A1C"/>
    <w:rsid w:val="005E1875"/>
    <w:rsid w:val="005E2407"/>
    <w:rsid w:val="005E341C"/>
    <w:rsid w:val="005E4D95"/>
    <w:rsid w:val="005E53D2"/>
    <w:rsid w:val="005E6B53"/>
    <w:rsid w:val="005F4446"/>
    <w:rsid w:val="0060079F"/>
    <w:rsid w:val="006014E9"/>
    <w:rsid w:val="006055A1"/>
    <w:rsid w:val="006109D1"/>
    <w:rsid w:val="00610B1D"/>
    <w:rsid w:val="0061399D"/>
    <w:rsid w:val="006141A2"/>
    <w:rsid w:val="00614E04"/>
    <w:rsid w:val="00616C58"/>
    <w:rsid w:val="0061790C"/>
    <w:rsid w:val="00617931"/>
    <w:rsid w:val="00617AEE"/>
    <w:rsid w:val="00620A63"/>
    <w:rsid w:val="006226BD"/>
    <w:rsid w:val="00625F7D"/>
    <w:rsid w:val="0062677F"/>
    <w:rsid w:val="006267EA"/>
    <w:rsid w:val="006322F7"/>
    <w:rsid w:val="00632AD7"/>
    <w:rsid w:val="0063688B"/>
    <w:rsid w:val="006376EC"/>
    <w:rsid w:val="0064074A"/>
    <w:rsid w:val="00641361"/>
    <w:rsid w:val="006424DD"/>
    <w:rsid w:val="00642A2E"/>
    <w:rsid w:val="00646CA6"/>
    <w:rsid w:val="00650E87"/>
    <w:rsid w:val="00652A70"/>
    <w:rsid w:val="006541CF"/>
    <w:rsid w:val="00654243"/>
    <w:rsid w:val="00654D4E"/>
    <w:rsid w:val="00654FD5"/>
    <w:rsid w:val="00656B8D"/>
    <w:rsid w:val="00656D8C"/>
    <w:rsid w:val="00656F54"/>
    <w:rsid w:val="006571AA"/>
    <w:rsid w:val="006609D1"/>
    <w:rsid w:val="00661334"/>
    <w:rsid w:val="00661C32"/>
    <w:rsid w:val="00661DE7"/>
    <w:rsid w:val="00664265"/>
    <w:rsid w:val="00672712"/>
    <w:rsid w:val="00676F17"/>
    <w:rsid w:val="00677D34"/>
    <w:rsid w:val="00677EFB"/>
    <w:rsid w:val="00681B2C"/>
    <w:rsid w:val="00683235"/>
    <w:rsid w:val="006906C3"/>
    <w:rsid w:val="00692573"/>
    <w:rsid w:val="00693529"/>
    <w:rsid w:val="006949E4"/>
    <w:rsid w:val="006A0306"/>
    <w:rsid w:val="006A1B13"/>
    <w:rsid w:val="006A21D3"/>
    <w:rsid w:val="006A2F9C"/>
    <w:rsid w:val="006A336E"/>
    <w:rsid w:val="006A33CD"/>
    <w:rsid w:val="006A3523"/>
    <w:rsid w:val="006A449C"/>
    <w:rsid w:val="006A5E20"/>
    <w:rsid w:val="006A641C"/>
    <w:rsid w:val="006A6664"/>
    <w:rsid w:val="006B09C2"/>
    <w:rsid w:val="006B3EAE"/>
    <w:rsid w:val="006B47C6"/>
    <w:rsid w:val="006B490D"/>
    <w:rsid w:val="006B4BFD"/>
    <w:rsid w:val="006B53AD"/>
    <w:rsid w:val="006B7416"/>
    <w:rsid w:val="006B7EE1"/>
    <w:rsid w:val="006C0CBE"/>
    <w:rsid w:val="006C3B0B"/>
    <w:rsid w:val="006C7613"/>
    <w:rsid w:val="006D174B"/>
    <w:rsid w:val="006D2244"/>
    <w:rsid w:val="006D358F"/>
    <w:rsid w:val="006D46FF"/>
    <w:rsid w:val="006D6F98"/>
    <w:rsid w:val="006E17DB"/>
    <w:rsid w:val="006E49E3"/>
    <w:rsid w:val="006F1594"/>
    <w:rsid w:val="006F2D46"/>
    <w:rsid w:val="006F47B9"/>
    <w:rsid w:val="006F5682"/>
    <w:rsid w:val="006F6A17"/>
    <w:rsid w:val="007018FB"/>
    <w:rsid w:val="00701BBF"/>
    <w:rsid w:val="007020F4"/>
    <w:rsid w:val="0070276C"/>
    <w:rsid w:val="007028E3"/>
    <w:rsid w:val="00706FDC"/>
    <w:rsid w:val="0071060E"/>
    <w:rsid w:val="007111A1"/>
    <w:rsid w:val="00711B3F"/>
    <w:rsid w:val="00711DCF"/>
    <w:rsid w:val="00716741"/>
    <w:rsid w:val="00720B23"/>
    <w:rsid w:val="00723143"/>
    <w:rsid w:val="00723D69"/>
    <w:rsid w:val="00724DB3"/>
    <w:rsid w:val="007254D1"/>
    <w:rsid w:val="007259C2"/>
    <w:rsid w:val="00727C76"/>
    <w:rsid w:val="0073151B"/>
    <w:rsid w:val="00735EDB"/>
    <w:rsid w:val="007364B2"/>
    <w:rsid w:val="00737040"/>
    <w:rsid w:val="00737B5A"/>
    <w:rsid w:val="00740653"/>
    <w:rsid w:val="007409A2"/>
    <w:rsid w:val="00741187"/>
    <w:rsid w:val="007416A8"/>
    <w:rsid w:val="00742755"/>
    <w:rsid w:val="00745E03"/>
    <w:rsid w:val="0074640F"/>
    <w:rsid w:val="00746C68"/>
    <w:rsid w:val="00747CE5"/>
    <w:rsid w:val="0075062E"/>
    <w:rsid w:val="00750C58"/>
    <w:rsid w:val="007511E7"/>
    <w:rsid w:val="00752398"/>
    <w:rsid w:val="0075428F"/>
    <w:rsid w:val="0075487A"/>
    <w:rsid w:val="00755717"/>
    <w:rsid w:val="00761208"/>
    <w:rsid w:val="00761A40"/>
    <w:rsid w:val="00763E1D"/>
    <w:rsid w:val="00764292"/>
    <w:rsid w:val="00765BDD"/>
    <w:rsid w:val="0076660D"/>
    <w:rsid w:val="00770622"/>
    <w:rsid w:val="00772096"/>
    <w:rsid w:val="0077321C"/>
    <w:rsid w:val="00774315"/>
    <w:rsid w:val="007771A1"/>
    <w:rsid w:val="007839CB"/>
    <w:rsid w:val="00784B52"/>
    <w:rsid w:val="00786307"/>
    <w:rsid w:val="0078667D"/>
    <w:rsid w:val="00790ACD"/>
    <w:rsid w:val="00793D58"/>
    <w:rsid w:val="00793DBB"/>
    <w:rsid w:val="00794697"/>
    <w:rsid w:val="00795CD4"/>
    <w:rsid w:val="00796276"/>
    <w:rsid w:val="00797CAB"/>
    <w:rsid w:val="007A0580"/>
    <w:rsid w:val="007A0D81"/>
    <w:rsid w:val="007A27FB"/>
    <w:rsid w:val="007B2935"/>
    <w:rsid w:val="007B2A03"/>
    <w:rsid w:val="007B2EB4"/>
    <w:rsid w:val="007B3202"/>
    <w:rsid w:val="007B33BF"/>
    <w:rsid w:val="007B4735"/>
    <w:rsid w:val="007B56EA"/>
    <w:rsid w:val="007B64CD"/>
    <w:rsid w:val="007C01A2"/>
    <w:rsid w:val="007C022F"/>
    <w:rsid w:val="007C116F"/>
    <w:rsid w:val="007C2570"/>
    <w:rsid w:val="007C3888"/>
    <w:rsid w:val="007C5E1F"/>
    <w:rsid w:val="007C61A7"/>
    <w:rsid w:val="007C6F0F"/>
    <w:rsid w:val="007D1095"/>
    <w:rsid w:val="007D1675"/>
    <w:rsid w:val="007D56F0"/>
    <w:rsid w:val="007D5A95"/>
    <w:rsid w:val="007D6154"/>
    <w:rsid w:val="007D6884"/>
    <w:rsid w:val="007D7A1E"/>
    <w:rsid w:val="007E06F2"/>
    <w:rsid w:val="007E1097"/>
    <w:rsid w:val="007E140C"/>
    <w:rsid w:val="007E3CE3"/>
    <w:rsid w:val="007E3E0E"/>
    <w:rsid w:val="007E4BB4"/>
    <w:rsid w:val="007E67BD"/>
    <w:rsid w:val="007E7CE5"/>
    <w:rsid w:val="007F06A6"/>
    <w:rsid w:val="007F206D"/>
    <w:rsid w:val="007F367E"/>
    <w:rsid w:val="0080034C"/>
    <w:rsid w:val="00800689"/>
    <w:rsid w:val="00801069"/>
    <w:rsid w:val="00803347"/>
    <w:rsid w:val="00803663"/>
    <w:rsid w:val="00804990"/>
    <w:rsid w:val="00805616"/>
    <w:rsid w:val="00807DD2"/>
    <w:rsid w:val="00810F3C"/>
    <w:rsid w:val="00811487"/>
    <w:rsid w:val="008117E4"/>
    <w:rsid w:val="008128E5"/>
    <w:rsid w:val="00815010"/>
    <w:rsid w:val="0081718A"/>
    <w:rsid w:val="00823A8C"/>
    <w:rsid w:val="00825922"/>
    <w:rsid w:val="00825943"/>
    <w:rsid w:val="008301B7"/>
    <w:rsid w:val="00830FAB"/>
    <w:rsid w:val="00831DC2"/>
    <w:rsid w:val="00832184"/>
    <w:rsid w:val="00834C1F"/>
    <w:rsid w:val="008354A5"/>
    <w:rsid w:val="00841762"/>
    <w:rsid w:val="00841E44"/>
    <w:rsid w:val="00844296"/>
    <w:rsid w:val="008473C4"/>
    <w:rsid w:val="008474CF"/>
    <w:rsid w:val="00847BD0"/>
    <w:rsid w:val="00847BE4"/>
    <w:rsid w:val="00852FED"/>
    <w:rsid w:val="00853771"/>
    <w:rsid w:val="008537AE"/>
    <w:rsid w:val="008554F1"/>
    <w:rsid w:val="00857B08"/>
    <w:rsid w:val="00860934"/>
    <w:rsid w:val="0086108F"/>
    <w:rsid w:val="00867DBA"/>
    <w:rsid w:val="00870863"/>
    <w:rsid w:val="00871715"/>
    <w:rsid w:val="00871D79"/>
    <w:rsid w:val="0087276C"/>
    <w:rsid w:val="00872CBB"/>
    <w:rsid w:val="00873626"/>
    <w:rsid w:val="00874B05"/>
    <w:rsid w:val="00874B6D"/>
    <w:rsid w:val="008769D5"/>
    <w:rsid w:val="00882073"/>
    <w:rsid w:val="008824F0"/>
    <w:rsid w:val="0088740B"/>
    <w:rsid w:val="00897038"/>
    <w:rsid w:val="008A2ED3"/>
    <w:rsid w:val="008A3A83"/>
    <w:rsid w:val="008A59B4"/>
    <w:rsid w:val="008B1D9D"/>
    <w:rsid w:val="008B3002"/>
    <w:rsid w:val="008B36CB"/>
    <w:rsid w:val="008B3B56"/>
    <w:rsid w:val="008B47D8"/>
    <w:rsid w:val="008C0C0F"/>
    <w:rsid w:val="008C109B"/>
    <w:rsid w:val="008C1FC1"/>
    <w:rsid w:val="008C2752"/>
    <w:rsid w:val="008C3A69"/>
    <w:rsid w:val="008C3EC0"/>
    <w:rsid w:val="008C5242"/>
    <w:rsid w:val="008C55DC"/>
    <w:rsid w:val="008D10C3"/>
    <w:rsid w:val="008D43CC"/>
    <w:rsid w:val="008D5B37"/>
    <w:rsid w:val="008D77DC"/>
    <w:rsid w:val="008E14AD"/>
    <w:rsid w:val="008F0300"/>
    <w:rsid w:val="008F0AB2"/>
    <w:rsid w:val="008F15FB"/>
    <w:rsid w:val="00902382"/>
    <w:rsid w:val="00902925"/>
    <w:rsid w:val="00904AB9"/>
    <w:rsid w:val="009052AF"/>
    <w:rsid w:val="009054A6"/>
    <w:rsid w:val="00905676"/>
    <w:rsid w:val="00906924"/>
    <w:rsid w:val="00911DFA"/>
    <w:rsid w:val="009125C2"/>
    <w:rsid w:val="00913440"/>
    <w:rsid w:val="00913E44"/>
    <w:rsid w:val="00917398"/>
    <w:rsid w:val="00920D86"/>
    <w:rsid w:val="00923099"/>
    <w:rsid w:val="0092415C"/>
    <w:rsid w:val="00925002"/>
    <w:rsid w:val="00930F5E"/>
    <w:rsid w:val="00930FEF"/>
    <w:rsid w:val="00932F55"/>
    <w:rsid w:val="0093532B"/>
    <w:rsid w:val="00937262"/>
    <w:rsid w:val="0094389C"/>
    <w:rsid w:val="00944784"/>
    <w:rsid w:val="009448F9"/>
    <w:rsid w:val="00950FD1"/>
    <w:rsid w:val="00953ED6"/>
    <w:rsid w:val="0095522A"/>
    <w:rsid w:val="009558A0"/>
    <w:rsid w:val="00956A72"/>
    <w:rsid w:val="009607F0"/>
    <w:rsid w:val="009621A5"/>
    <w:rsid w:val="00963A8D"/>
    <w:rsid w:val="00963DB1"/>
    <w:rsid w:val="00964A51"/>
    <w:rsid w:val="009657E0"/>
    <w:rsid w:val="00971E27"/>
    <w:rsid w:val="0097271A"/>
    <w:rsid w:val="00976312"/>
    <w:rsid w:val="009836D8"/>
    <w:rsid w:val="00984A05"/>
    <w:rsid w:val="00986C80"/>
    <w:rsid w:val="00990282"/>
    <w:rsid w:val="00991F55"/>
    <w:rsid w:val="009921B4"/>
    <w:rsid w:val="00994E0A"/>
    <w:rsid w:val="00997619"/>
    <w:rsid w:val="00997825"/>
    <w:rsid w:val="009A17D3"/>
    <w:rsid w:val="009B162D"/>
    <w:rsid w:val="009B32F9"/>
    <w:rsid w:val="009B7CC6"/>
    <w:rsid w:val="009C026D"/>
    <w:rsid w:val="009C159F"/>
    <w:rsid w:val="009C3750"/>
    <w:rsid w:val="009C390D"/>
    <w:rsid w:val="009C3AE6"/>
    <w:rsid w:val="009C5C93"/>
    <w:rsid w:val="009C5CEB"/>
    <w:rsid w:val="009D2598"/>
    <w:rsid w:val="009D3ED9"/>
    <w:rsid w:val="009D4DD9"/>
    <w:rsid w:val="009D5004"/>
    <w:rsid w:val="009D5B5E"/>
    <w:rsid w:val="009D65B6"/>
    <w:rsid w:val="009D7396"/>
    <w:rsid w:val="009E0049"/>
    <w:rsid w:val="009E2752"/>
    <w:rsid w:val="009E63F0"/>
    <w:rsid w:val="009F0F45"/>
    <w:rsid w:val="009F1031"/>
    <w:rsid w:val="009F1CDB"/>
    <w:rsid w:val="009F60E9"/>
    <w:rsid w:val="009F66F7"/>
    <w:rsid w:val="009F69D7"/>
    <w:rsid w:val="00A04CFA"/>
    <w:rsid w:val="00A1090D"/>
    <w:rsid w:val="00A11697"/>
    <w:rsid w:val="00A12484"/>
    <w:rsid w:val="00A1313B"/>
    <w:rsid w:val="00A13295"/>
    <w:rsid w:val="00A13941"/>
    <w:rsid w:val="00A13FAB"/>
    <w:rsid w:val="00A1552F"/>
    <w:rsid w:val="00A16BA1"/>
    <w:rsid w:val="00A20B9B"/>
    <w:rsid w:val="00A21907"/>
    <w:rsid w:val="00A21A89"/>
    <w:rsid w:val="00A22F98"/>
    <w:rsid w:val="00A23662"/>
    <w:rsid w:val="00A26307"/>
    <w:rsid w:val="00A31423"/>
    <w:rsid w:val="00A32AB5"/>
    <w:rsid w:val="00A32C77"/>
    <w:rsid w:val="00A3350E"/>
    <w:rsid w:val="00A343E7"/>
    <w:rsid w:val="00A35337"/>
    <w:rsid w:val="00A35E7E"/>
    <w:rsid w:val="00A407A0"/>
    <w:rsid w:val="00A40CC9"/>
    <w:rsid w:val="00A449B0"/>
    <w:rsid w:val="00A46B5C"/>
    <w:rsid w:val="00A506A4"/>
    <w:rsid w:val="00A51662"/>
    <w:rsid w:val="00A51B96"/>
    <w:rsid w:val="00A57C89"/>
    <w:rsid w:val="00A60130"/>
    <w:rsid w:val="00A6141B"/>
    <w:rsid w:val="00A6542E"/>
    <w:rsid w:val="00A655AE"/>
    <w:rsid w:val="00A6671C"/>
    <w:rsid w:val="00A735A6"/>
    <w:rsid w:val="00A75FB7"/>
    <w:rsid w:val="00A77276"/>
    <w:rsid w:val="00A8013E"/>
    <w:rsid w:val="00A813A6"/>
    <w:rsid w:val="00A83801"/>
    <w:rsid w:val="00A85822"/>
    <w:rsid w:val="00A865F0"/>
    <w:rsid w:val="00A8683F"/>
    <w:rsid w:val="00A87911"/>
    <w:rsid w:val="00A87B10"/>
    <w:rsid w:val="00A9010F"/>
    <w:rsid w:val="00A91987"/>
    <w:rsid w:val="00A95218"/>
    <w:rsid w:val="00A957C5"/>
    <w:rsid w:val="00A95D11"/>
    <w:rsid w:val="00A969BE"/>
    <w:rsid w:val="00AA06B9"/>
    <w:rsid w:val="00AA4E5D"/>
    <w:rsid w:val="00AA50F9"/>
    <w:rsid w:val="00AB16FD"/>
    <w:rsid w:val="00AB6B7C"/>
    <w:rsid w:val="00AB73C3"/>
    <w:rsid w:val="00AC05B1"/>
    <w:rsid w:val="00AC58B2"/>
    <w:rsid w:val="00AC5F51"/>
    <w:rsid w:val="00AC609F"/>
    <w:rsid w:val="00AC640D"/>
    <w:rsid w:val="00AD322F"/>
    <w:rsid w:val="00AD36BD"/>
    <w:rsid w:val="00AD3BD0"/>
    <w:rsid w:val="00AD452F"/>
    <w:rsid w:val="00AD6B97"/>
    <w:rsid w:val="00AD77F4"/>
    <w:rsid w:val="00AE1226"/>
    <w:rsid w:val="00AE2F63"/>
    <w:rsid w:val="00AE36A4"/>
    <w:rsid w:val="00AE3AD0"/>
    <w:rsid w:val="00AF1DD1"/>
    <w:rsid w:val="00AF2919"/>
    <w:rsid w:val="00AF2A48"/>
    <w:rsid w:val="00AF31C0"/>
    <w:rsid w:val="00AF3967"/>
    <w:rsid w:val="00AF4241"/>
    <w:rsid w:val="00B00C82"/>
    <w:rsid w:val="00B00DDF"/>
    <w:rsid w:val="00B0166B"/>
    <w:rsid w:val="00B050BC"/>
    <w:rsid w:val="00B1009A"/>
    <w:rsid w:val="00B11B16"/>
    <w:rsid w:val="00B11C14"/>
    <w:rsid w:val="00B1710D"/>
    <w:rsid w:val="00B175B7"/>
    <w:rsid w:val="00B201FB"/>
    <w:rsid w:val="00B2290E"/>
    <w:rsid w:val="00B252FF"/>
    <w:rsid w:val="00B25C5B"/>
    <w:rsid w:val="00B27C43"/>
    <w:rsid w:val="00B32139"/>
    <w:rsid w:val="00B32CC2"/>
    <w:rsid w:val="00B37C64"/>
    <w:rsid w:val="00B4258C"/>
    <w:rsid w:val="00B42E3D"/>
    <w:rsid w:val="00B437FB"/>
    <w:rsid w:val="00B51156"/>
    <w:rsid w:val="00B52D20"/>
    <w:rsid w:val="00B5498D"/>
    <w:rsid w:val="00B554B8"/>
    <w:rsid w:val="00B55B21"/>
    <w:rsid w:val="00B5632D"/>
    <w:rsid w:val="00B6219D"/>
    <w:rsid w:val="00B62488"/>
    <w:rsid w:val="00B640AB"/>
    <w:rsid w:val="00B6418C"/>
    <w:rsid w:val="00B677AF"/>
    <w:rsid w:val="00B71095"/>
    <w:rsid w:val="00B721A4"/>
    <w:rsid w:val="00B800E7"/>
    <w:rsid w:val="00B80B03"/>
    <w:rsid w:val="00B81EC8"/>
    <w:rsid w:val="00B82792"/>
    <w:rsid w:val="00B85086"/>
    <w:rsid w:val="00B90EB7"/>
    <w:rsid w:val="00B9125E"/>
    <w:rsid w:val="00B91BBA"/>
    <w:rsid w:val="00B92AE3"/>
    <w:rsid w:val="00B9447E"/>
    <w:rsid w:val="00B95B2C"/>
    <w:rsid w:val="00BA2743"/>
    <w:rsid w:val="00BA387E"/>
    <w:rsid w:val="00BA3CF3"/>
    <w:rsid w:val="00BA5B3B"/>
    <w:rsid w:val="00BA7F84"/>
    <w:rsid w:val="00BB0467"/>
    <w:rsid w:val="00BB0B6B"/>
    <w:rsid w:val="00BB1447"/>
    <w:rsid w:val="00BB1BA1"/>
    <w:rsid w:val="00BB35F4"/>
    <w:rsid w:val="00BB49C2"/>
    <w:rsid w:val="00BB6B4E"/>
    <w:rsid w:val="00BC2AEB"/>
    <w:rsid w:val="00BC404C"/>
    <w:rsid w:val="00BD0181"/>
    <w:rsid w:val="00BD0ADA"/>
    <w:rsid w:val="00BD291D"/>
    <w:rsid w:val="00BD3316"/>
    <w:rsid w:val="00BD4780"/>
    <w:rsid w:val="00BD6995"/>
    <w:rsid w:val="00BD7D62"/>
    <w:rsid w:val="00BE0701"/>
    <w:rsid w:val="00BE0D24"/>
    <w:rsid w:val="00BE190C"/>
    <w:rsid w:val="00BE406A"/>
    <w:rsid w:val="00BE5526"/>
    <w:rsid w:val="00BF3EC1"/>
    <w:rsid w:val="00BF6341"/>
    <w:rsid w:val="00BF6BA0"/>
    <w:rsid w:val="00C00552"/>
    <w:rsid w:val="00C01DA5"/>
    <w:rsid w:val="00C052C9"/>
    <w:rsid w:val="00C0730E"/>
    <w:rsid w:val="00C079AA"/>
    <w:rsid w:val="00C10E02"/>
    <w:rsid w:val="00C141D8"/>
    <w:rsid w:val="00C1717B"/>
    <w:rsid w:val="00C17E41"/>
    <w:rsid w:val="00C204CA"/>
    <w:rsid w:val="00C218AE"/>
    <w:rsid w:val="00C21B0C"/>
    <w:rsid w:val="00C226D7"/>
    <w:rsid w:val="00C22ABE"/>
    <w:rsid w:val="00C240C4"/>
    <w:rsid w:val="00C24B18"/>
    <w:rsid w:val="00C250F1"/>
    <w:rsid w:val="00C25A4C"/>
    <w:rsid w:val="00C27616"/>
    <w:rsid w:val="00C322A8"/>
    <w:rsid w:val="00C409F3"/>
    <w:rsid w:val="00C44FC7"/>
    <w:rsid w:val="00C458C6"/>
    <w:rsid w:val="00C45E55"/>
    <w:rsid w:val="00C50A46"/>
    <w:rsid w:val="00C514DB"/>
    <w:rsid w:val="00C51A08"/>
    <w:rsid w:val="00C53A8B"/>
    <w:rsid w:val="00C55030"/>
    <w:rsid w:val="00C56176"/>
    <w:rsid w:val="00C6071D"/>
    <w:rsid w:val="00C616B4"/>
    <w:rsid w:val="00C6238C"/>
    <w:rsid w:val="00C636B3"/>
    <w:rsid w:val="00C64C25"/>
    <w:rsid w:val="00C659ED"/>
    <w:rsid w:val="00C65DB3"/>
    <w:rsid w:val="00C67364"/>
    <w:rsid w:val="00C70F90"/>
    <w:rsid w:val="00C71F90"/>
    <w:rsid w:val="00C735F7"/>
    <w:rsid w:val="00C80B09"/>
    <w:rsid w:val="00C87790"/>
    <w:rsid w:val="00C905FF"/>
    <w:rsid w:val="00C94CA9"/>
    <w:rsid w:val="00C96CF3"/>
    <w:rsid w:val="00C978F9"/>
    <w:rsid w:val="00C97C4F"/>
    <w:rsid w:val="00CA02C2"/>
    <w:rsid w:val="00CA0626"/>
    <w:rsid w:val="00CA2765"/>
    <w:rsid w:val="00CB0094"/>
    <w:rsid w:val="00CB2714"/>
    <w:rsid w:val="00CB3ED4"/>
    <w:rsid w:val="00CB3F89"/>
    <w:rsid w:val="00CB4EFC"/>
    <w:rsid w:val="00CB5AE3"/>
    <w:rsid w:val="00CB5D90"/>
    <w:rsid w:val="00CB66B4"/>
    <w:rsid w:val="00CB7E40"/>
    <w:rsid w:val="00CC0F5D"/>
    <w:rsid w:val="00CC1BA5"/>
    <w:rsid w:val="00CC22C6"/>
    <w:rsid w:val="00CC2411"/>
    <w:rsid w:val="00CC423D"/>
    <w:rsid w:val="00CC5618"/>
    <w:rsid w:val="00CD6BE9"/>
    <w:rsid w:val="00CD6EE9"/>
    <w:rsid w:val="00CE004B"/>
    <w:rsid w:val="00CE1A9E"/>
    <w:rsid w:val="00CE519D"/>
    <w:rsid w:val="00CF0F6C"/>
    <w:rsid w:val="00CF2B70"/>
    <w:rsid w:val="00CF4033"/>
    <w:rsid w:val="00CF4183"/>
    <w:rsid w:val="00CF4F51"/>
    <w:rsid w:val="00CF5B7E"/>
    <w:rsid w:val="00CF6C9F"/>
    <w:rsid w:val="00D0240A"/>
    <w:rsid w:val="00D0345F"/>
    <w:rsid w:val="00D0583E"/>
    <w:rsid w:val="00D062CB"/>
    <w:rsid w:val="00D06F97"/>
    <w:rsid w:val="00D13498"/>
    <w:rsid w:val="00D1379B"/>
    <w:rsid w:val="00D13DFF"/>
    <w:rsid w:val="00D14575"/>
    <w:rsid w:val="00D1500C"/>
    <w:rsid w:val="00D1664F"/>
    <w:rsid w:val="00D21BDE"/>
    <w:rsid w:val="00D2491F"/>
    <w:rsid w:val="00D25F2F"/>
    <w:rsid w:val="00D27091"/>
    <w:rsid w:val="00D27889"/>
    <w:rsid w:val="00D30029"/>
    <w:rsid w:val="00D304B3"/>
    <w:rsid w:val="00D309C3"/>
    <w:rsid w:val="00D33A38"/>
    <w:rsid w:val="00D341F0"/>
    <w:rsid w:val="00D34218"/>
    <w:rsid w:val="00D36413"/>
    <w:rsid w:val="00D3699C"/>
    <w:rsid w:val="00D37BFD"/>
    <w:rsid w:val="00D37C80"/>
    <w:rsid w:val="00D37F18"/>
    <w:rsid w:val="00D4062B"/>
    <w:rsid w:val="00D40BFB"/>
    <w:rsid w:val="00D42020"/>
    <w:rsid w:val="00D4499D"/>
    <w:rsid w:val="00D44A1A"/>
    <w:rsid w:val="00D45D65"/>
    <w:rsid w:val="00D4622D"/>
    <w:rsid w:val="00D470D5"/>
    <w:rsid w:val="00D47862"/>
    <w:rsid w:val="00D53E0B"/>
    <w:rsid w:val="00D54068"/>
    <w:rsid w:val="00D6349F"/>
    <w:rsid w:val="00D638FD"/>
    <w:rsid w:val="00D64955"/>
    <w:rsid w:val="00D6700E"/>
    <w:rsid w:val="00D71A67"/>
    <w:rsid w:val="00D737FB"/>
    <w:rsid w:val="00D75E0E"/>
    <w:rsid w:val="00D83AB7"/>
    <w:rsid w:val="00D91F61"/>
    <w:rsid w:val="00D9301E"/>
    <w:rsid w:val="00D93D87"/>
    <w:rsid w:val="00D96307"/>
    <w:rsid w:val="00D96E4E"/>
    <w:rsid w:val="00D97DAB"/>
    <w:rsid w:val="00DA0B13"/>
    <w:rsid w:val="00DA52F7"/>
    <w:rsid w:val="00DB200D"/>
    <w:rsid w:val="00DB2262"/>
    <w:rsid w:val="00DB349E"/>
    <w:rsid w:val="00DB55A7"/>
    <w:rsid w:val="00DC031E"/>
    <w:rsid w:val="00DC09BD"/>
    <w:rsid w:val="00DC51E3"/>
    <w:rsid w:val="00DC5B4D"/>
    <w:rsid w:val="00DC694F"/>
    <w:rsid w:val="00DC69CB"/>
    <w:rsid w:val="00DC6EEA"/>
    <w:rsid w:val="00DD0389"/>
    <w:rsid w:val="00DD0BB6"/>
    <w:rsid w:val="00DD5149"/>
    <w:rsid w:val="00DD5365"/>
    <w:rsid w:val="00DD69B7"/>
    <w:rsid w:val="00DD6BDE"/>
    <w:rsid w:val="00DD7E79"/>
    <w:rsid w:val="00DE13ED"/>
    <w:rsid w:val="00DE1CFE"/>
    <w:rsid w:val="00DE20AA"/>
    <w:rsid w:val="00DE35CE"/>
    <w:rsid w:val="00DE4808"/>
    <w:rsid w:val="00DE5460"/>
    <w:rsid w:val="00DE6AFB"/>
    <w:rsid w:val="00DF0795"/>
    <w:rsid w:val="00DF1B69"/>
    <w:rsid w:val="00DF46A9"/>
    <w:rsid w:val="00DF5B84"/>
    <w:rsid w:val="00E00402"/>
    <w:rsid w:val="00E00695"/>
    <w:rsid w:val="00E01230"/>
    <w:rsid w:val="00E0132A"/>
    <w:rsid w:val="00E02398"/>
    <w:rsid w:val="00E031D7"/>
    <w:rsid w:val="00E033F0"/>
    <w:rsid w:val="00E0467C"/>
    <w:rsid w:val="00E053CB"/>
    <w:rsid w:val="00E065CB"/>
    <w:rsid w:val="00E072A8"/>
    <w:rsid w:val="00E12A14"/>
    <w:rsid w:val="00E12C4A"/>
    <w:rsid w:val="00E13F8B"/>
    <w:rsid w:val="00E203B0"/>
    <w:rsid w:val="00E254B4"/>
    <w:rsid w:val="00E33019"/>
    <w:rsid w:val="00E34734"/>
    <w:rsid w:val="00E34AAD"/>
    <w:rsid w:val="00E36C8C"/>
    <w:rsid w:val="00E40D6F"/>
    <w:rsid w:val="00E413E4"/>
    <w:rsid w:val="00E45D55"/>
    <w:rsid w:val="00E50A65"/>
    <w:rsid w:val="00E5357B"/>
    <w:rsid w:val="00E54048"/>
    <w:rsid w:val="00E5485A"/>
    <w:rsid w:val="00E57E3E"/>
    <w:rsid w:val="00E62D6E"/>
    <w:rsid w:val="00E62E6F"/>
    <w:rsid w:val="00E67C60"/>
    <w:rsid w:val="00E702E6"/>
    <w:rsid w:val="00E7030F"/>
    <w:rsid w:val="00E723B9"/>
    <w:rsid w:val="00E72BF8"/>
    <w:rsid w:val="00E73DAF"/>
    <w:rsid w:val="00E75575"/>
    <w:rsid w:val="00E7597D"/>
    <w:rsid w:val="00E806EA"/>
    <w:rsid w:val="00E81D38"/>
    <w:rsid w:val="00E83770"/>
    <w:rsid w:val="00E84AD0"/>
    <w:rsid w:val="00E85B4A"/>
    <w:rsid w:val="00E903F6"/>
    <w:rsid w:val="00E91D38"/>
    <w:rsid w:val="00E96E53"/>
    <w:rsid w:val="00EA0C3D"/>
    <w:rsid w:val="00EA269D"/>
    <w:rsid w:val="00EA6C1B"/>
    <w:rsid w:val="00EB23E8"/>
    <w:rsid w:val="00EB2409"/>
    <w:rsid w:val="00EB2C8A"/>
    <w:rsid w:val="00EB2FC7"/>
    <w:rsid w:val="00EB45A4"/>
    <w:rsid w:val="00EB6DFF"/>
    <w:rsid w:val="00EC071C"/>
    <w:rsid w:val="00EC0FAD"/>
    <w:rsid w:val="00EC2280"/>
    <w:rsid w:val="00EC34E5"/>
    <w:rsid w:val="00EC4A3F"/>
    <w:rsid w:val="00EC6DDE"/>
    <w:rsid w:val="00EC794A"/>
    <w:rsid w:val="00ED1169"/>
    <w:rsid w:val="00ED1C4A"/>
    <w:rsid w:val="00ED240E"/>
    <w:rsid w:val="00ED259F"/>
    <w:rsid w:val="00ED3531"/>
    <w:rsid w:val="00ED4910"/>
    <w:rsid w:val="00ED4D8C"/>
    <w:rsid w:val="00EE1A08"/>
    <w:rsid w:val="00EE3510"/>
    <w:rsid w:val="00EE62A5"/>
    <w:rsid w:val="00EE631C"/>
    <w:rsid w:val="00EE66BA"/>
    <w:rsid w:val="00EE7D2F"/>
    <w:rsid w:val="00EF02B4"/>
    <w:rsid w:val="00EF11F7"/>
    <w:rsid w:val="00EF7E5B"/>
    <w:rsid w:val="00F0086C"/>
    <w:rsid w:val="00F0191D"/>
    <w:rsid w:val="00F05306"/>
    <w:rsid w:val="00F113BB"/>
    <w:rsid w:val="00F1360F"/>
    <w:rsid w:val="00F14512"/>
    <w:rsid w:val="00F147C8"/>
    <w:rsid w:val="00F20266"/>
    <w:rsid w:val="00F20764"/>
    <w:rsid w:val="00F20F96"/>
    <w:rsid w:val="00F236B6"/>
    <w:rsid w:val="00F238E8"/>
    <w:rsid w:val="00F24710"/>
    <w:rsid w:val="00F2485F"/>
    <w:rsid w:val="00F25946"/>
    <w:rsid w:val="00F30724"/>
    <w:rsid w:val="00F31D09"/>
    <w:rsid w:val="00F324D8"/>
    <w:rsid w:val="00F333A7"/>
    <w:rsid w:val="00F37FB3"/>
    <w:rsid w:val="00F4029E"/>
    <w:rsid w:val="00F40EB1"/>
    <w:rsid w:val="00F417DA"/>
    <w:rsid w:val="00F44C36"/>
    <w:rsid w:val="00F45248"/>
    <w:rsid w:val="00F46709"/>
    <w:rsid w:val="00F5082D"/>
    <w:rsid w:val="00F509C5"/>
    <w:rsid w:val="00F55D10"/>
    <w:rsid w:val="00F55F4F"/>
    <w:rsid w:val="00F560A8"/>
    <w:rsid w:val="00F60BC9"/>
    <w:rsid w:val="00F63C4F"/>
    <w:rsid w:val="00F7266D"/>
    <w:rsid w:val="00F730D7"/>
    <w:rsid w:val="00F73139"/>
    <w:rsid w:val="00F75391"/>
    <w:rsid w:val="00F81591"/>
    <w:rsid w:val="00F82254"/>
    <w:rsid w:val="00F849D9"/>
    <w:rsid w:val="00F866E3"/>
    <w:rsid w:val="00F86E56"/>
    <w:rsid w:val="00F86FF5"/>
    <w:rsid w:val="00F87B73"/>
    <w:rsid w:val="00F90518"/>
    <w:rsid w:val="00F9240E"/>
    <w:rsid w:val="00F9784F"/>
    <w:rsid w:val="00FA076A"/>
    <w:rsid w:val="00FA1DA8"/>
    <w:rsid w:val="00FA4AD0"/>
    <w:rsid w:val="00FA686A"/>
    <w:rsid w:val="00FB25F4"/>
    <w:rsid w:val="00FB5472"/>
    <w:rsid w:val="00FB718C"/>
    <w:rsid w:val="00FB7844"/>
    <w:rsid w:val="00FC1F6A"/>
    <w:rsid w:val="00FC4187"/>
    <w:rsid w:val="00FC492A"/>
    <w:rsid w:val="00FD0F2C"/>
    <w:rsid w:val="00FD1325"/>
    <w:rsid w:val="00FD212D"/>
    <w:rsid w:val="00FD2594"/>
    <w:rsid w:val="00FD39D3"/>
    <w:rsid w:val="00FD6701"/>
    <w:rsid w:val="00FD6A60"/>
    <w:rsid w:val="00FE082A"/>
    <w:rsid w:val="00FE0BC9"/>
    <w:rsid w:val="00FE0F85"/>
    <w:rsid w:val="00FE1324"/>
    <w:rsid w:val="00FE3A91"/>
    <w:rsid w:val="00FE5581"/>
    <w:rsid w:val="00FE5624"/>
    <w:rsid w:val="00FE6108"/>
    <w:rsid w:val="00FF1E24"/>
    <w:rsid w:val="00FF4019"/>
    <w:rsid w:val="00FF4219"/>
    <w:rsid w:val="00FF5DE2"/>
    <w:rsid w:val="00FF65FD"/>
    <w:rsid w:val="00FF66D1"/>
    <w:rsid w:val="2B4F4224"/>
    <w:rsid w:val="3118BD4D"/>
    <w:rsid w:val="39393058"/>
    <w:rsid w:val="3B73592D"/>
    <w:rsid w:val="426A2AAF"/>
    <w:rsid w:val="4895A434"/>
    <w:rsid w:val="4EF85631"/>
    <w:rsid w:val="550FE1CD"/>
    <w:rsid w:val="5EB6C413"/>
    <w:rsid w:val="70A00EC2"/>
    <w:rsid w:val="7EB37497"/>
    <w:rsid w:val="7FC59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907D93"/>
  <w15:docId w15:val="{BE905B3D-275A-4231-8A21-75D9D9272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</w:style>
  <w:style w:type="paragraph" w:styleId="Nagwek1">
    <w:name w:val="heading 1"/>
    <w:basedOn w:val="Normalny"/>
    <w:next w:val="Normalny"/>
    <w:pPr>
      <w:keepNext/>
      <w:spacing w:before="240" w:after="200"/>
      <w:ind w:left="567" w:hanging="567"/>
      <w:outlineLvl w:val="0"/>
    </w:pPr>
    <w:rPr>
      <w:b/>
      <w:sz w:val="28"/>
      <w:szCs w:val="28"/>
    </w:rPr>
  </w:style>
  <w:style w:type="paragraph" w:styleId="Nagwek2">
    <w:name w:val="heading 2"/>
    <w:basedOn w:val="Normalny"/>
    <w:next w:val="Normalny"/>
    <w:pPr>
      <w:keepNext/>
      <w:spacing w:before="240" w:after="200"/>
      <w:ind w:left="567" w:hanging="567"/>
      <w:outlineLvl w:val="1"/>
    </w:pPr>
    <w:rPr>
      <w:b/>
      <w:sz w:val="24"/>
      <w:szCs w:val="24"/>
    </w:rPr>
  </w:style>
  <w:style w:type="paragraph" w:styleId="Nagwek3">
    <w:name w:val="heading 3"/>
    <w:basedOn w:val="Normalny"/>
    <w:next w:val="Normalny"/>
    <w:pPr>
      <w:keepNext/>
      <w:spacing w:before="240" w:after="200"/>
      <w:ind w:left="1440" w:hanging="873"/>
      <w:outlineLvl w:val="2"/>
    </w:pPr>
    <w:rPr>
      <w:b/>
    </w:rPr>
  </w:style>
  <w:style w:type="paragraph" w:styleId="Nagwek4">
    <w:name w:val="heading 4"/>
    <w:basedOn w:val="Normalny"/>
    <w:next w:val="Normalny"/>
    <w:pPr>
      <w:keepNext/>
      <w:spacing w:before="240" w:after="200"/>
      <w:ind w:left="1622" w:hanging="1055"/>
      <w:outlineLvl w:val="3"/>
    </w:pPr>
    <w:rPr>
      <w:b/>
    </w:rPr>
  </w:style>
  <w:style w:type="paragraph" w:styleId="Nagwek5">
    <w:name w:val="heading 5"/>
    <w:basedOn w:val="Normalny"/>
    <w:next w:val="Normalny"/>
    <w:pPr>
      <w:keepNext/>
      <w:spacing w:before="240" w:after="200"/>
      <w:ind w:left="1797" w:hanging="1230"/>
      <w:outlineLvl w:val="4"/>
    </w:pPr>
    <w:rPr>
      <w:b/>
    </w:rPr>
  </w:style>
  <w:style w:type="paragraph" w:styleId="Nagwek6">
    <w:name w:val="heading 6"/>
    <w:basedOn w:val="Normalny"/>
    <w:next w:val="Normalny"/>
    <w:pPr>
      <w:keepNext/>
      <w:spacing w:before="240" w:after="200"/>
      <w:ind w:left="1979" w:hanging="1412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spacing w:after="60"/>
      <w:jc w:val="center"/>
    </w:pPr>
    <w:rPr>
      <w:sz w:val="24"/>
      <w:szCs w:val="24"/>
    </w:rPr>
  </w:style>
  <w:style w:type="paragraph" w:styleId="Podtytu">
    <w:name w:val="Subtitle"/>
    <w:basedOn w:val="Normalny"/>
    <w:next w:val="Normalny"/>
    <w:pPr>
      <w:keepNext/>
      <w:spacing w:before="240" w:after="120"/>
      <w:jc w:val="center"/>
    </w:pPr>
    <w:rPr>
      <w:rFonts w:ascii="Verdana" w:eastAsia="Verdana" w:hAnsi="Verdana" w:cs="Verdana"/>
      <w:i/>
      <w:sz w:val="28"/>
      <w:szCs w:val="28"/>
    </w:rPr>
  </w:style>
  <w:style w:type="table" w:customStyle="1" w:styleId="a">
    <w:basedOn w:val="TableNormal1"/>
    <w:pPr>
      <w:spacing w:before="60" w:after="60"/>
    </w:pPr>
    <w:rPr>
      <w:rFonts w:ascii="Calibri" w:eastAsia="Calibri" w:hAnsi="Calibri" w:cs="Calibri"/>
      <w:b/>
      <w:color w:val="FFFFFF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BEEF3"/>
    </w:tcPr>
    <w:tblStylePr w:type="firstRow">
      <w:rPr>
        <w:b/>
        <w:color w:val="003366"/>
      </w:rPr>
      <w:tblPr/>
      <w:tcPr>
        <w:tc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</w:tcBorders>
        <w:shd w:val="clear" w:color="auto" w:fill="F0F0F0"/>
      </w:tcPr>
    </w:tblStylePr>
    <w:tblStylePr w:type="firstCol">
      <w:rPr>
        <w:b/>
        <w:color w:val="003263"/>
      </w:rPr>
      <w:tblPr/>
      <w:tcPr>
        <w:shd w:val="clear" w:color="auto" w:fill="F0F0F0"/>
      </w:tcPr>
    </w:tblStylePr>
  </w:style>
  <w:style w:type="table" w:customStyle="1" w:styleId="a0">
    <w:basedOn w:val="TableNormal1"/>
    <w:pPr>
      <w:spacing w:before="60" w:after="60"/>
    </w:pPr>
    <w:rPr>
      <w:rFonts w:ascii="Calibri" w:eastAsia="Calibri" w:hAnsi="Calibri" w:cs="Calibri"/>
      <w:b/>
      <w:color w:val="FFFFFF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BEEF3"/>
    </w:tcPr>
    <w:tblStylePr w:type="firstRow">
      <w:rPr>
        <w:b/>
        <w:color w:val="003366"/>
      </w:rPr>
      <w:tblPr/>
      <w:tcPr>
        <w:tc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</w:tcBorders>
        <w:shd w:val="clear" w:color="auto" w:fill="F0F0F0"/>
      </w:tcPr>
    </w:tblStylePr>
    <w:tblStylePr w:type="firstCol">
      <w:rPr>
        <w:b/>
        <w:color w:val="003263"/>
      </w:rPr>
      <w:tblPr/>
      <w:tcPr>
        <w:shd w:val="clear" w:color="auto" w:fill="F0F0F0"/>
      </w:tcPr>
    </w:tblStylePr>
  </w:style>
  <w:style w:type="table" w:customStyle="1" w:styleId="a1">
    <w:basedOn w:val="TableNormal1"/>
    <w:pPr>
      <w:spacing w:before="60" w:after="60"/>
    </w:pPr>
    <w:rPr>
      <w:rFonts w:ascii="Calibri" w:eastAsia="Calibri" w:hAnsi="Calibri" w:cs="Calibri"/>
      <w:b/>
      <w:color w:val="FFFFFF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BEEF3"/>
    </w:tcPr>
    <w:tblStylePr w:type="firstRow">
      <w:rPr>
        <w:b/>
        <w:color w:val="003366"/>
      </w:rPr>
      <w:tblPr/>
      <w:tcPr>
        <w:tc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</w:tcBorders>
        <w:shd w:val="clear" w:color="auto" w:fill="F0F0F0"/>
      </w:tcPr>
    </w:tblStylePr>
    <w:tblStylePr w:type="firstCol">
      <w:rPr>
        <w:b/>
        <w:color w:val="003263"/>
      </w:rPr>
      <w:tblPr/>
      <w:tcPr>
        <w:shd w:val="clear" w:color="auto" w:fill="F0F0F0"/>
      </w:tcPr>
    </w:tblStylePr>
  </w:style>
  <w:style w:type="table" w:customStyle="1" w:styleId="a2">
    <w:basedOn w:val="TableNormal1"/>
    <w:pPr>
      <w:spacing w:before="60" w:after="60"/>
    </w:pPr>
    <w:rPr>
      <w:rFonts w:ascii="Calibri" w:eastAsia="Calibri" w:hAnsi="Calibri" w:cs="Calibri"/>
      <w:b/>
      <w:color w:val="FFFFFF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BEEF3"/>
    </w:tcPr>
    <w:tblStylePr w:type="firstRow">
      <w:rPr>
        <w:b/>
        <w:color w:val="003366"/>
      </w:rPr>
      <w:tblPr/>
      <w:tcPr>
        <w:tc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</w:tcBorders>
        <w:shd w:val="clear" w:color="auto" w:fill="F0F0F0"/>
      </w:tcPr>
    </w:tblStylePr>
    <w:tblStylePr w:type="firstCol">
      <w:rPr>
        <w:b/>
        <w:color w:val="003263"/>
      </w:rPr>
      <w:tblPr/>
      <w:tcPr>
        <w:shd w:val="clear" w:color="auto" w:fill="F0F0F0"/>
      </w:tcPr>
    </w:tblStylePr>
  </w:style>
  <w:style w:type="table" w:customStyle="1" w:styleId="a3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1"/>
    <w:tblPr>
      <w:tblStyleRowBandSize w:val="1"/>
      <w:tblStyleColBandSize w:val="1"/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</w:tblPr>
  </w:style>
  <w:style w:type="paragraph" w:styleId="Nagwek">
    <w:name w:val="header"/>
    <w:basedOn w:val="Normalny"/>
    <w:link w:val="NagwekZnak"/>
    <w:uiPriority w:val="99"/>
    <w:unhideWhenUsed/>
    <w:rsid w:val="00107FC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07FCF"/>
  </w:style>
  <w:style w:type="paragraph" w:styleId="Stopka">
    <w:name w:val="footer"/>
    <w:basedOn w:val="Normalny"/>
    <w:link w:val="StopkaZnak"/>
    <w:uiPriority w:val="99"/>
    <w:unhideWhenUsed/>
    <w:rsid w:val="00107FC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07FCF"/>
  </w:style>
  <w:style w:type="paragraph" w:styleId="Tekstdymka">
    <w:name w:val="Balloon Text"/>
    <w:basedOn w:val="Normalny"/>
    <w:link w:val="TekstdymkaZnak"/>
    <w:uiPriority w:val="99"/>
    <w:semiHidden/>
    <w:unhideWhenUsed/>
    <w:rsid w:val="009607F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607F0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2437D8"/>
    <w:rPr>
      <w:color w:val="0092D1"/>
      <w:u w:val="none"/>
    </w:rPr>
  </w:style>
  <w:style w:type="paragraph" w:styleId="Akapitzlist">
    <w:name w:val="List Paragraph"/>
    <w:basedOn w:val="Normalny"/>
    <w:link w:val="AkapitzlistZnak"/>
    <w:uiPriority w:val="34"/>
    <w:qFormat/>
    <w:rsid w:val="002437D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20" w:after="60"/>
      <w:ind w:left="720"/>
      <w:contextualSpacing/>
    </w:pPr>
    <w:rPr>
      <w:rFonts w:eastAsiaTheme="minorHAnsi" w:cstheme="minorBidi"/>
      <w:color w:val="auto"/>
      <w:lang w:eastAsia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737040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737040"/>
    <w:pPr>
      <w:spacing w:after="100"/>
      <w:ind w:left="220"/>
    </w:pPr>
  </w:style>
  <w:style w:type="character" w:styleId="Odwoaniedokomentarza">
    <w:name w:val="annotation reference"/>
    <w:basedOn w:val="Domylnaczcionkaakapitu"/>
    <w:unhideWhenUsed/>
    <w:rsid w:val="00904AB9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904AB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904AB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04AB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04AB9"/>
    <w:rPr>
      <w:b/>
      <w:bCs/>
      <w:sz w:val="20"/>
      <w:szCs w:val="20"/>
    </w:rPr>
  </w:style>
  <w:style w:type="paragraph" w:customStyle="1" w:styleId="hsndocumenttitle">
    <w:name w:val="hsn_document_title"/>
    <w:basedOn w:val="Normalny"/>
    <w:next w:val="hsnnormal"/>
    <w:rsid w:val="00DC5B4D"/>
    <w:pPr>
      <w:spacing w:after="60"/>
      <w:jc w:val="center"/>
      <w:textDirection w:val="btLr"/>
    </w:pPr>
    <w:rPr>
      <w:sz w:val="52"/>
    </w:rPr>
  </w:style>
  <w:style w:type="paragraph" w:customStyle="1" w:styleId="hsnnormal">
    <w:name w:val="hsn_normal"/>
    <w:basedOn w:val="Normalny"/>
    <w:qFormat/>
    <w:rsid w:val="00DB200D"/>
    <w:pPr>
      <w:ind w:firstLine="720"/>
      <w:jc w:val="both"/>
    </w:pPr>
  </w:style>
  <w:style w:type="paragraph" w:customStyle="1" w:styleId="hsntablemain1">
    <w:name w:val="hsn_table_main_1"/>
    <w:basedOn w:val="hsnnormalclearleft"/>
    <w:rsid w:val="005E2407"/>
    <w:pPr>
      <w:spacing w:before="120" w:after="120"/>
    </w:pPr>
    <w:rPr>
      <w:rFonts w:eastAsia="Calibri"/>
      <w:color w:val="auto"/>
      <w:sz w:val="24"/>
      <w:szCs w:val="24"/>
    </w:rPr>
  </w:style>
  <w:style w:type="paragraph" w:customStyle="1" w:styleId="hsnnormalclearleft">
    <w:name w:val="hsn_normal_clear_left"/>
    <w:basedOn w:val="hsnnormal"/>
    <w:rsid w:val="0031604C"/>
    <w:pPr>
      <w:ind w:firstLine="0"/>
      <w:jc w:val="left"/>
    </w:pPr>
  </w:style>
  <w:style w:type="paragraph" w:customStyle="1" w:styleId="hsnheaderfooter">
    <w:name w:val="hsn_header_footer"/>
    <w:basedOn w:val="Normalny"/>
    <w:rsid w:val="00DC5B4D"/>
    <w:pPr>
      <w:tabs>
        <w:tab w:val="center" w:pos="4536"/>
        <w:tab w:val="right" w:pos="9072"/>
      </w:tabs>
    </w:pPr>
    <w:rPr>
      <w:rFonts w:ascii="Calibri" w:eastAsia="Calibri" w:hAnsi="Calibri" w:cs="Calibri"/>
    </w:rPr>
  </w:style>
  <w:style w:type="paragraph" w:customStyle="1" w:styleId="hsnheader1">
    <w:name w:val="hsn_header_1"/>
    <w:basedOn w:val="Nagwek1"/>
    <w:next w:val="hsnnormal"/>
    <w:qFormat/>
    <w:rsid w:val="00230137"/>
    <w:pPr>
      <w:numPr>
        <w:ilvl w:val="1"/>
        <w:numId w:val="4"/>
      </w:numPr>
      <w:jc w:val="both"/>
    </w:pPr>
  </w:style>
  <w:style w:type="paragraph" w:customStyle="1" w:styleId="hsnheader2">
    <w:name w:val="hsn_header_2"/>
    <w:basedOn w:val="Nagwek2"/>
    <w:qFormat/>
    <w:rsid w:val="00230137"/>
    <w:pPr>
      <w:jc w:val="both"/>
    </w:pPr>
  </w:style>
  <w:style w:type="table" w:styleId="Tabela-Siatka">
    <w:name w:val="Table Grid"/>
    <w:basedOn w:val="Standardowy"/>
    <w:uiPriority w:val="39"/>
    <w:rsid w:val="002301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sntablemain2">
    <w:name w:val="hsn_table_main_2"/>
    <w:basedOn w:val="Normalny"/>
    <w:rsid w:val="00DB200D"/>
  </w:style>
  <w:style w:type="paragraph" w:customStyle="1" w:styleId="hsnnumberingbullets1">
    <w:name w:val="hsn_numbering_bullets_1"/>
    <w:basedOn w:val="Akapitzlist"/>
    <w:qFormat/>
    <w:rsid w:val="00DB200D"/>
    <w:pPr>
      <w:numPr>
        <w:numId w:val="1"/>
      </w:numPr>
      <w:jc w:val="both"/>
    </w:pPr>
  </w:style>
  <w:style w:type="paragraph" w:customStyle="1" w:styleId="hsnnumberingbullets2">
    <w:name w:val="hsn_numbering_bullets_2"/>
    <w:basedOn w:val="Akapitzlist"/>
    <w:qFormat/>
    <w:rsid w:val="00DB200D"/>
    <w:pPr>
      <w:numPr>
        <w:ilvl w:val="1"/>
        <w:numId w:val="1"/>
      </w:numPr>
      <w:jc w:val="both"/>
    </w:pPr>
  </w:style>
  <w:style w:type="paragraph" w:customStyle="1" w:styleId="hsnnumberingbulletsi21">
    <w:name w:val="hsn_numbering_bullets_i2_1"/>
    <w:basedOn w:val="hsnnumberingbullets1"/>
    <w:rsid w:val="00E85B4A"/>
    <w:pPr>
      <w:spacing w:before="100" w:after="100"/>
      <w:ind w:left="714" w:hanging="357"/>
      <w:contextualSpacing w:val="0"/>
    </w:pPr>
  </w:style>
  <w:style w:type="paragraph" w:customStyle="1" w:styleId="hsnlistofcontent">
    <w:name w:val="hsn_list_of_content"/>
    <w:basedOn w:val="Spistreci1"/>
    <w:rsid w:val="00E85B4A"/>
    <w:pPr>
      <w:tabs>
        <w:tab w:val="left" w:pos="440"/>
        <w:tab w:val="right" w:pos="9628"/>
      </w:tabs>
    </w:pPr>
    <w:rPr>
      <w:noProof/>
    </w:rPr>
  </w:style>
  <w:style w:type="paragraph" w:customStyle="1" w:styleId="hsntablemain1bold">
    <w:name w:val="hsn_table_main_1_bold"/>
    <w:basedOn w:val="hsntablemain1"/>
    <w:rsid w:val="005E2407"/>
    <w:rPr>
      <w:b/>
    </w:rPr>
  </w:style>
  <w:style w:type="paragraph" w:customStyle="1" w:styleId="hsntablemain2bold">
    <w:name w:val="hsn_table_main_2_bold"/>
    <w:basedOn w:val="hsntablemain2"/>
    <w:rsid w:val="005E2407"/>
    <w:rPr>
      <w:b/>
    </w:rPr>
  </w:style>
  <w:style w:type="character" w:styleId="Tekstzastpczy">
    <w:name w:val="Placeholder Text"/>
    <w:basedOn w:val="Domylnaczcionkaakapitu"/>
    <w:uiPriority w:val="99"/>
    <w:semiHidden/>
    <w:rsid w:val="00C514DB"/>
    <w:rPr>
      <w:color w:val="808080"/>
    </w:rPr>
  </w:style>
  <w:style w:type="paragraph" w:styleId="Legenda">
    <w:name w:val="caption"/>
    <w:basedOn w:val="Normalny"/>
    <w:next w:val="Normalny"/>
    <w:uiPriority w:val="35"/>
    <w:unhideWhenUsed/>
    <w:qFormat/>
    <w:rsid w:val="001C7B0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200"/>
    </w:pPr>
    <w:rPr>
      <w:rFonts w:asciiTheme="minorHAnsi" w:eastAsiaTheme="minorHAnsi" w:hAnsiTheme="minorHAnsi" w:cstheme="minorBidi"/>
      <w:i/>
      <w:iCs/>
      <w:color w:val="auto"/>
      <w:sz w:val="18"/>
      <w:szCs w:val="18"/>
      <w:lang w:val="pl-PL" w:eastAsia="en-US"/>
    </w:rPr>
  </w:style>
  <w:style w:type="paragraph" w:customStyle="1" w:styleId="hsnheader3">
    <w:name w:val="hsn_header_3"/>
    <w:basedOn w:val="Nagwek3"/>
    <w:rsid w:val="002471C6"/>
    <w:pPr>
      <w:ind w:left="0" w:firstLine="0"/>
    </w:pPr>
  </w:style>
  <w:style w:type="paragraph" w:customStyle="1" w:styleId="hsnfigure">
    <w:name w:val="hsn_figure"/>
    <w:basedOn w:val="hsnnormalclearleft"/>
    <w:next w:val="hsnnormal"/>
    <w:rsid w:val="00FD1325"/>
    <w:pPr>
      <w:jc w:val="center"/>
    </w:pPr>
  </w:style>
  <w:style w:type="paragraph" w:customStyle="1" w:styleId="hsnfiguresignature">
    <w:name w:val="hsn_figure_signature"/>
    <w:basedOn w:val="hsnnormalclearleft"/>
    <w:next w:val="hsnnormal"/>
    <w:rsid w:val="00107A14"/>
    <w:pPr>
      <w:jc w:val="center"/>
    </w:pPr>
  </w:style>
  <w:style w:type="paragraph" w:customStyle="1" w:styleId="hsnnumberingnumbers1">
    <w:name w:val="hsn_numbering_numbers_1"/>
    <w:basedOn w:val="hsnnumberingbullets1"/>
    <w:rsid w:val="004A29A8"/>
    <w:pPr>
      <w:numPr>
        <w:numId w:val="2"/>
      </w:numPr>
    </w:pPr>
  </w:style>
  <w:style w:type="paragraph" w:customStyle="1" w:styleId="hsnnumberingnumbers2">
    <w:name w:val="hsn_numbering_numbers_2"/>
    <w:basedOn w:val="hsnnumberingbullets1"/>
    <w:rsid w:val="008D10C3"/>
    <w:pPr>
      <w:numPr>
        <w:ilvl w:val="1"/>
        <w:numId w:val="3"/>
      </w:numPr>
    </w:pPr>
  </w:style>
  <w:style w:type="paragraph" w:styleId="Spistreci3">
    <w:name w:val="toc 3"/>
    <w:basedOn w:val="Normalny"/>
    <w:next w:val="Normalny"/>
    <w:autoRedefine/>
    <w:uiPriority w:val="39"/>
    <w:unhideWhenUsed/>
    <w:rsid w:val="00107A14"/>
    <w:pPr>
      <w:spacing w:after="100"/>
      <w:ind w:left="440"/>
    </w:pPr>
  </w:style>
  <w:style w:type="paragraph" w:customStyle="1" w:styleId="hsnnormalbold">
    <w:name w:val="hsn_normal_bold"/>
    <w:basedOn w:val="hsnnormal"/>
    <w:rsid w:val="002471C6"/>
    <w:rPr>
      <w:b/>
    </w:rPr>
  </w:style>
  <w:style w:type="paragraph" w:customStyle="1" w:styleId="hsnnormalclearleftbold">
    <w:name w:val="hsn_normal_clear_left_bold"/>
    <w:basedOn w:val="hsnnormalclearleft"/>
    <w:rsid w:val="002471C6"/>
    <w:rPr>
      <w:b/>
    </w:rPr>
  </w:style>
  <w:style w:type="paragraph" w:customStyle="1" w:styleId="hsnnumberingbulletsi22">
    <w:name w:val="hsn_numbering_bullets_i2_2"/>
    <w:basedOn w:val="hsnnumberingbullets2"/>
    <w:rsid w:val="00AC05B1"/>
    <w:pPr>
      <w:spacing w:before="100" w:after="100"/>
      <w:ind w:left="1434" w:hanging="357"/>
      <w:contextualSpacing w:val="0"/>
    </w:pPr>
  </w:style>
  <w:style w:type="paragraph" w:customStyle="1" w:styleId="hsntablesignature">
    <w:name w:val="hsn_table_signature"/>
    <w:basedOn w:val="hsnfiguresignature"/>
    <w:rsid w:val="00AC05B1"/>
    <w:pPr>
      <w:spacing w:before="120" w:after="60"/>
      <w:jc w:val="left"/>
    </w:pPr>
  </w:style>
  <w:style w:type="paragraph" w:customStyle="1" w:styleId="Styl1">
    <w:name w:val="Styl1"/>
    <w:basedOn w:val="Normalny"/>
    <w:link w:val="Styl1Znak"/>
    <w:qFormat/>
    <w:rsid w:val="00FB5472"/>
    <w:pPr>
      <w:spacing w:line="276" w:lineRule="auto"/>
      <w:ind w:firstLine="567"/>
      <w:jc w:val="both"/>
    </w:pPr>
    <w:rPr>
      <w:sz w:val="24"/>
    </w:rPr>
  </w:style>
  <w:style w:type="character" w:customStyle="1" w:styleId="Styl1Znak">
    <w:name w:val="Styl1 Znak"/>
    <w:basedOn w:val="Domylnaczcionkaakapitu"/>
    <w:link w:val="Styl1"/>
    <w:rsid w:val="00FB5472"/>
    <w:rPr>
      <w:sz w:val="24"/>
    </w:rPr>
  </w:style>
  <w:style w:type="paragraph" w:customStyle="1" w:styleId="msonormal0">
    <w:name w:val="msonormal"/>
    <w:basedOn w:val="Normalny"/>
    <w:rsid w:val="007B56E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65">
    <w:name w:val="xl65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66">
    <w:name w:val="xl66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2F2F2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67">
    <w:name w:val="xl67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2F2F2"/>
      <w:spacing w:before="100" w:beforeAutospacing="1" w:after="100" w:afterAutospacing="1"/>
    </w:pPr>
    <w:rPr>
      <w:rFonts w:ascii="Times New Roman" w:eastAsia="Times New Roman" w:hAnsi="Times New Roman" w:cs="Times New Roman"/>
      <w:color w:val="FF0000"/>
      <w:sz w:val="24"/>
      <w:szCs w:val="24"/>
      <w:lang w:val="pl-PL"/>
    </w:rPr>
  </w:style>
  <w:style w:type="paragraph" w:customStyle="1" w:styleId="xl68">
    <w:name w:val="xl68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2F2F2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69">
    <w:name w:val="xl69"/>
    <w:basedOn w:val="Normalny"/>
    <w:rsid w:val="007B56E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70">
    <w:name w:val="xl70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A9D08E"/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auto"/>
      <w:sz w:val="24"/>
      <w:szCs w:val="24"/>
      <w:lang w:val="pl-PL"/>
    </w:rPr>
  </w:style>
  <w:style w:type="paragraph" w:customStyle="1" w:styleId="xl71">
    <w:name w:val="xl71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BDD7EE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72">
    <w:name w:val="xl72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FF2CC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73">
    <w:name w:val="xl73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F9966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74">
    <w:name w:val="xl74"/>
    <w:basedOn w:val="Normalny"/>
    <w:rsid w:val="007B56E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75">
    <w:name w:val="xl75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C6E0B4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76">
    <w:name w:val="xl76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C6E0B4"/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77">
    <w:name w:val="xl77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2F2F2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78">
    <w:name w:val="xl78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A9D08E"/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auto"/>
      <w:sz w:val="24"/>
      <w:szCs w:val="24"/>
      <w:lang w:val="pl-PL"/>
    </w:rPr>
  </w:style>
  <w:style w:type="paragraph" w:customStyle="1" w:styleId="xl79">
    <w:name w:val="xl79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80">
    <w:name w:val="xl80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81">
    <w:name w:val="xl81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2F2F2"/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82">
    <w:name w:val="xl82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FFFFF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83">
    <w:name w:val="xl83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FF0000"/>
      <w:sz w:val="24"/>
      <w:szCs w:val="24"/>
      <w:lang w:val="pl-PL"/>
    </w:rPr>
  </w:style>
  <w:style w:type="paragraph" w:customStyle="1" w:styleId="xl84">
    <w:name w:val="xl84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BDD7EE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85">
    <w:name w:val="xl85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FF2CC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86">
    <w:name w:val="xl86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F9966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87">
    <w:name w:val="xl87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C6E0B4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88">
    <w:name w:val="xl88"/>
    <w:basedOn w:val="Normalny"/>
    <w:rsid w:val="007B56E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89">
    <w:name w:val="xl89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FF2CC"/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90">
    <w:name w:val="xl90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FF2CC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91">
    <w:name w:val="xl91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FF2CC"/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92">
    <w:name w:val="xl92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FF2CC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pl-PL"/>
    </w:rPr>
  </w:style>
  <w:style w:type="paragraph" w:customStyle="1" w:styleId="xl93">
    <w:name w:val="xl93"/>
    <w:basedOn w:val="Normalny"/>
    <w:rsid w:val="007B56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F9966"/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auto"/>
      <w:sz w:val="24"/>
      <w:szCs w:val="24"/>
      <w:lang w:val="pl-PL"/>
    </w:rPr>
  </w:style>
  <w:style w:type="paragraph" w:styleId="Bezodstpw">
    <w:name w:val="No Spacing"/>
    <w:uiPriority w:val="1"/>
    <w:qFormat/>
    <w:rsid w:val="00026401"/>
  </w:style>
  <w:style w:type="character" w:customStyle="1" w:styleId="ilfuvd">
    <w:name w:val="ilfuvd"/>
    <w:basedOn w:val="Domylnaczcionkaakapitu"/>
    <w:rsid w:val="00BE0D24"/>
  </w:style>
  <w:style w:type="paragraph" w:styleId="Poprawka">
    <w:name w:val="Revision"/>
    <w:hidden/>
    <w:uiPriority w:val="99"/>
    <w:semiHidden/>
    <w:rsid w:val="007E67B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</w:style>
  <w:style w:type="paragraph" w:customStyle="1" w:styleId="Tabela">
    <w:name w:val="Tabela"/>
    <w:basedOn w:val="Normalny"/>
    <w:link w:val="TabelaZnak"/>
    <w:qFormat/>
    <w:rsid w:val="00FD670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60" w:line="259" w:lineRule="auto"/>
    </w:pPr>
    <w:rPr>
      <w:rFonts w:eastAsiaTheme="minorHAnsi" w:cstheme="minorBidi"/>
      <w:iCs/>
      <w:color w:val="auto"/>
      <w:lang w:eastAsia="en-US"/>
    </w:rPr>
  </w:style>
  <w:style w:type="character" w:customStyle="1" w:styleId="TabelaZnak">
    <w:name w:val="Tabela Znak"/>
    <w:basedOn w:val="Domylnaczcionkaakapitu"/>
    <w:link w:val="Tabela"/>
    <w:rsid w:val="00FD6701"/>
    <w:rPr>
      <w:rFonts w:eastAsiaTheme="minorHAnsi" w:cstheme="minorBidi"/>
      <w:iCs/>
      <w:color w:val="auto"/>
      <w:lang w:eastAsia="en-US"/>
    </w:rPr>
  </w:style>
  <w:style w:type="character" w:customStyle="1" w:styleId="AkapitzlistZnak">
    <w:name w:val="Akapit z listą Znak"/>
    <w:link w:val="Akapitzlist"/>
    <w:uiPriority w:val="34"/>
    <w:locked/>
    <w:rsid w:val="00E254B4"/>
    <w:rPr>
      <w:rFonts w:eastAsiaTheme="minorHAnsi" w:cstheme="minorBidi"/>
      <w:color w:val="auto"/>
      <w:lang w:eastAsia="en-US"/>
    </w:rPr>
  </w:style>
  <w:style w:type="table" w:customStyle="1" w:styleId="Siatkatabelijasna1">
    <w:name w:val="Siatka tabeli — jasna1"/>
    <w:basedOn w:val="Standardowy"/>
    <w:next w:val="Siatkatabelijasna"/>
    <w:uiPriority w:val="40"/>
    <w:rsid w:val="00136AE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20"/>
    </w:pPr>
    <w:rPr>
      <w:rFonts w:asciiTheme="minorHAnsi" w:eastAsiaTheme="minorHAnsi" w:hAnsiTheme="minorHAnsi" w:cstheme="minorBidi"/>
      <w:color w:val="auto"/>
      <w:lang w:val="es-ES"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Siatkatabelijasna">
    <w:name w:val="Grid Table Light"/>
    <w:basedOn w:val="Standardowy"/>
    <w:uiPriority w:val="40"/>
    <w:rsid w:val="00136AE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main1">
    <w:name w:val="Table_main_1"/>
    <w:basedOn w:val="Normalny"/>
    <w:rsid w:val="00451286"/>
    <w:pPr>
      <w:spacing w:before="120" w:after="120"/>
    </w:pPr>
    <w:rPr>
      <w:rFonts w:eastAsia="Calibri"/>
      <w:color w:val="auto"/>
      <w:sz w:val="24"/>
      <w:szCs w:val="24"/>
    </w:rPr>
  </w:style>
  <w:style w:type="character" w:customStyle="1" w:styleId="viiyi">
    <w:name w:val="viiyi"/>
    <w:basedOn w:val="Domylnaczcionkaakapitu"/>
    <w:rsid w:val="00174B36"/>
  </w:style>
  <w:style w:type="character" w:customStyle="1" w:styleId="jlqj4b">
    <w:name w:val="jlqj4b"/>
    <w:basedOn w:val="Domylnaczcionkaakapitu"/>
    <w:rsid w:val="00174B36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324D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324D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324D8"/>
    <w:rPr>
      <w:vertAlign w:val="superscript"/>
    </w:rPr>
  </w:style>
  <w:style w:type="paragraph" w:customStyle="1" w:styleId="Stopka1">
    <w:name w:val="Stopka1"/>
    <w:basedOn w:val="Normalny"/>
    <w:rsid w:val="000669F1"/>
    <w:pPr>
      <w:widowControl w:val="0"/>
      <w:suppressLineNumber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819"/>
        <w:tab w:val="right" w:pos="9638"/>
      </w:tabs>
      <w:suppressAutoHyphens/>
      <w:autoSpaceDN w:val="0"/>
      <w:textAlignment w:val="baseline"/>
    </w:pPr>
    <w:rPr>
      <w:rFonts w:ascii="Times New Roman" w:eastAsia="SimSun" w:hAnsi="Times New Roman" w:cs="Mangal"/>
      <w:color w:val="auto"/>
      <w:kern w:val="3"/>
      <w:sz w:val="24"/>
      <w:szCs w:val="24"/>
      <w:lang w:val="pl-PL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94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0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8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2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svg"/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image" Target="media/image4.sv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png"/><Relationship Id="rId1" Type="http://schemas.openxmlformats.org/officeDocument/2006/relationships/image" Target="media/image7.jpg"/><Relationship Id="rId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B9FC70-C959-4CB4-940E-40B8A78B8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3</Words>
  <Characters>1403</Characters>
  <Application>Microsoft Office Word</Application>
  <DocSecurity>0</DocSecurity>
  <Lines>11</Lines>
  <Paragraphs>3</Paragraphs>
  <ScaleCrop>false</ScaleCrop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Mazur</dc:creator>
  <cp:keywords/>
  <cp:lastModifiedBy>Edyta Mazerska</cp:lastModifiedBy>
  <cp:revision>3</cp:revision>
  <cp:lastPrinted>2021-05-18T11:53:00Z</cp:lastPrinted>
  <dcterms:created xsi:type="dcterms:W3CDTF">2021-12-21T13:11:00Z</dcterms:created>
  <dcterms:modified xsi:type="dcterms:W3CDTF">2021-12-23T11:47:00Z</dcterms:modified>
</cp:coreProperties>
</file>